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AB7A75" w14:textId="77777777" w:rsidR="0018584B" w:rsidRDefault="0018584B" w:rsidP="0018584B">
      <w:pPr>
        <w:tabs>
          <w:tab w:val="left" w:pos="180"/>
        </w:tabs>
        <w:jc w:val="center"/>
        <w:rPr>
          <w:rFonts w:ascii="National Black" w:hAnsi="National Black"/>
          <w:b/>
          <w:color w:val="003976"/>
          <w:spacing w:val="4"/>
          <w:sz w:val="36"/>
          <w:szCs w:val="12"/>
        </w:rPr>
      </w:pPr>
    </w:p>
    <w:p w14:paraId="2FB63371" w14:textId="3CC61F4C" w:rsidR="0018584B" w:rsidRPr="00DB792D" w:rsidRDefault="0018584B" w:rsidP="00DB792D">
      <w:pPr>
        <w:pStyle w:val="Heading1"/>
      </w:pPr>
      <w:r w:rsidRPr="00DB792D">
        <w:t>AAS in Computer Network Administration and Security Technology to BS in Information Technology</w:t>
      </w:r>
    </w:p>
    <w:p w14:paraId="108A4CC6" w14:textId="62918A05" w:rsidR="004D1F78" w:rsidRDefault="0018584B" w:rsidP="0018584B">
      <w:pPr>
        <w:jc w:val="center"/>
      </w:pPr>
      <w:r w:rsidRPr="003D689A">
        <w:rPr>
          <w:rFonts w:ascii="National Book" w:hAnsi="National Book" w:cs="Arial"/>
          <w:color w:val="1F3864" w:themeColor="accent1" w:themeShade="80"/>
        </w:rPr>
        <w:t>The B.S.I.T. is fully offered online and at any</w:t>
      </w:r>
      <w:r>
        <w:rPr>
          <w:rFonts w:ascii="National Book" w:hAnsi="National Book" w:cs="Arial"/>
          <w:color w:val="1F3864" w:themeColor="accent1" w:themeShade="80"/>
        </w:rPr>
        <w:t xml:space="preserve"> Kent State University</w:t>
      </w:r>
      <w:r w:rsidRPr="003D689A">
        <w:rPr>
          <w:rFonts w:ascii="National Book" w:hAnsi="National Book" w:cs="Arial"/>
          <w:color w:val="1F3864" w:themeColor="accent1" w:themeShade="80"/>
        </w:rPr>
        <w:t xml:space="preserve"> regional campus</w:t>
      </w:r>
      <w:r w:rsidR="0056788A">
        <w:rPr>
          <w:noProof/>
        </w:rPr>
        <w:drawing>
          <wp:anchor distT="0" distB="0" distL="114300" distR="114300" simplePos="0" relativeHeight="251658240" behindDoc="0" locked="0" layoutInCell="1" allowOverlap="1" wp14:anchorId="51105486" wp14:editId="6CECA69F">
            <wp:simplePos x="0" y="0"/>
            <wp:positionH relativeFrom="page">
              <wp:align>right</wp:align>
            </wp:positionH>
            <wp:positionV relativeFrom="page">
              <wp:posOffset>-158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14C6D481" w14:textId="2AD30F56" w:rsidR="00EE4034" w:rsidRDefault="00EE4034"/>
    <w:tbl>
      <w:tblPr>
        <w:tblpPr w:leftFromText="180" w:rightFromText="180" w:vertAnchor="page" w:horzAnchor="margin" w:tblpXSpec="center" w:tblpY="4321"/>
        <w:tblW w:w="10905" w:type="dxa"/>
        <w:tblLayout w:type="fixed"/>
        <w:tblLook w:val="01C0" w:firstRow="0" w:lastRow="1" w:firstColumn="1" w:lastColumn="1" w:noHBand="0" w:noVBand="0"/>
      </w:tblPr>
      <w:tblGrid>
        <w:gridCol w:w="4691"/>
        <w:gridCol w:w="720"/>
        <w:gridCol w:w="810"/>
        <w:gridCol w:w="4684"/>
      </w:tblGrid>
      <w:tr w:rsidR="0018584B" w:rsidRPr="00160B14" w14:paraId="38993DB2" w14:textId="77777777" w:rsidTr="00B67CF4">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3BD5B2" w14:textId="77777777" w:rsidR="0018584B" w:rsidRPr="00160B14" w:rsidRDefault="0018584B" w:rsidP="0018584B">
            <w:pPr>
              <w:tabs>
                <w:tab w:val="left" w:pos="720"/>
              </w:tabs>
              <w:rPr>
                <w:rFonts w:ascii="National Book" w:hAnsi="National Book" w:cs="Arial"/>
                <w:color w:val="002060"/>
                <w:sz w:val="16"/>
                <w:szCs w:val="16"/>
              </w:rPr>
            </w:pPr>
            <w:r w:rsidRPr="00160B14">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81D4B2" w14:textId="77777777" w:rsidR="0018584B" w:rsidRPr="00160B14" w:rsidRDefault="0018584B" w:rsidP="0018584B">
            <w:pPr>
              <w:tabs>
                <w:tab w:val="left" w:pos="720"/>
              </w:tabs>
              <w:jc w:val="center"/>
              <w:rPr>
                <w:rFonts w:ascii="National Book" w:hAnsi="National Book" w:cs="Arial"/>
                <w:color w:val="002060"/>
                <w:sz w:val="16"/>
                <w:szCs w:val="16"/>
              </w:rPr>
            </w:pPr>
            <w:r w:rsidRPr="00160B14">
              <w:rPr>
                <w:rFonts w:ascii="National Book" w:hAnsi="National Book" w:cs="Arial"/>
                <w:color w:val="002060"/>
                <w:sz w:val="16"/>
                <w:szCs w:val="16"/>
              </w:rPr>
              <w:t>Credit</w:t>
            </w:r>
          </w:p>
          <w:p w14:paraId="71C991FE" w14:textId="77777777" w:rsidR="0018584B" w:rsidRPr="00160B14" w:rsidRDefault="0018584B" w:rsidP="0018584B">
            <w:pPr>
              <w:tabs>
                <w:tab w:val="left" w:pos="720"/>
              </w:tabs>
              <w:jc w:val="center"/>
              <w:rPr>
                <w:rFonts w:ascii="National Book" w:hAnsi="National Book" w:cs="Arial"/>
                <w:color w:val="002060"/>
                <w:sz w:val="16"/>
                <w:szCs w:val="16"/>
              </w:rPr>
            </w:pPr>
            <w:r w:rsidRPr="00160B1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CF2BB9A" w14:textId="77777777" w:rsidR="0018584B" w:rsidRPr="00160B14" w:rsidRDefault="0018584B" w:rsidP="0018584B">
            <w:pPr>
              <w:tabs>
                <w:tab w:val="left" w:pos="720"/>
              </w:tabs>
              <w:jc w:val="center"/>
              <w:rPr>
                <w:rFonts w:ascii="National Book" w:hAnsi="National Book" w:cs="Arial"/>
                <w:color w:val="002060"/>
                <w:sz w:val="16"/>
                <w:szCs w:val="16"/>
              </w:rPr>
            </w:pPr>
            <w:r w:rsidRPr="00160B14">
              <w:rPr>
                <w:rFonts w:ascii="National Book" w:hAnsi="National Book" w:cs="Arial"/>
                <w:color w:val="002060"/>
                <w:sz w:val="16"/>
                <w:szCs w:val="16"/>
              </w:rPr>
              <w:t>Upper</w:t>
            </w:r>
          </w:p>
          <w:p w14:paraId="6713E660" w14:textId="77777777" w:rsidR="0018584B" w:rsidRPr="00160B14" w:rsidRDefault="0018584B" w:rsidP="0018584B">
            <w:pPr>
              <w:tabs>
                <w:tab w:val="left" w:pos="720"/>
              </w:tabs>
              <w:jc w:val="center"/>
              <w:rPr>
                <w:rFonts w:ascii="National Book" w:hAnsi="National Book" w:cs="Arial"/>
                <w:color w:val="002060"/>
                <w:sz w:val="16"/>
                <w:szCs w:val="16"/>
              </w:rPr>
            </w:pPr>
            <w:r w:rsidRPr="00160B1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79CC24" w14:textId="77777777" w:rsidR="0018584B" w:rsidRPr="00160B14" w:rsidRDefault="0018584B" w:rsidP="0018584B">
            <w:pPr>
              <w:tabs>
                <w:tab w:val="left" w:pos="720"/>
              </w:tabs>
              <w:rPr>
                <w:rFonts w:ascii="National Book" w:hAnsi="National Book" w:cs="Arial"/>
                <w:color w:val="002060"/>
                <w:sz w:val="16"/>
                <w:szCs w:val="16"/>
              </w:rPr>
            </w:pPr>
            <w:r w:rsidRPr="00160B14">
              <w:rPr>
                <w:rFonts w:ascii="National Book" w:hAnsi="National Book" w:cs="Arial"/>
                <w:color w:val="002060"/>
                <w:sz w:val="16"/>
                <w:szCs w:val="16"/>
              </w:rPr>
              <w:t>Notes on Transfer Coursework to Kent State</w:t>
            </w:r>
          </w:p>
        </w:tc>
      </w:tr>
      <w:tr w:rsidR="0018584B" w:rsidRPr="00160B14" w14:paraId="6B6C287D" w14:textId="77777777" w:rsidTr="00DB792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9E0AD7B" w14:textId="77777777" w:rsidR="0018584B" w:rsidRPr="00160B14" w:rsidRDefault="0018584B" w:rsidP="0018584B">
            <w:pPr>
              <w:tabs>
                <w:tab w:val="left" w:pos="720"/>
              </w:tabs>
              <w:rPr>
                <w:rFonts w:ascii="National Book" w:hAnsi="National Book" w:cs="Arial"/>
                <w:color w:val="FFFFFF" w:themeColor="background1"/>
                <w:sz w:val="18"/>
                <w:szCs w:val="18"/>
              </w:rPr>
            </w:pPr>
            <w:r w:rsidRPr="00160B14">
              <w:rPr>
                <w:rFonts w:ascii="National Book" w:hAnsi="National Book" w:cs="Arial"/>
                <w:b/>
                <w:color w:val="FFFFFF" w:themeColor="background1"/>
                <w:sz w:val="20"/>
                <w:szCs w:val="20"/>
              </w:rPr>
              <w:t xml:space="preserve">Semester One: [13 Credit Hours] </w:t>
            </w:r>
            <w:r w:rsidRPr="00160B14">
              <w:rPr>
                <w:rFonts w:ascii="National Book" w:hAnsi="National Book" w:cs="Arial"/>
                <w:b/>
                <w:bCs/>
                <w:color w:val="FFFFFF" w:themeColor="background1"/>
                <w:sz w:val="20"/>
                <w:szCs w:val="20"/>
              </w:rPr>
              <w:t>Stark State College</w:t>
            </w:r>
          </w:p>
        </w:tc>
      </w:tr>
      <w:tr w:rsidR="0018584B" w:rsidRPr="00160B14" w14:paraId="589C048F"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5A3753"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SSC101 Student Success Seminar^^</w:t>
            </w:r>
          </w:p>
        </w:tc>
        <w:tc>
          <w:tcPr>
            <w:tcW w:w="720" w:type="dxa"/>
            <w:tcBorders>
              <w:top w:val="single" w:sz="4" w:space="0" w:color="auto"/>
              <w:left w:val="single" w:sz="4" w:space="0" w:color="auto"/>
              <w:bottom w:val="single" w:sz="4" w:space="0" w:color="auto"/>
              <w:right w:val="single" w:sz="4" w:space="0" w:color="auto"/>
            </w:tcBorders>
            <w:vAlign w:val="center"/>
          </w:tcPr>
          <w:p w14:paraId="330944FE"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5A895F3" w14:textId="77777777" w:rsidR="0018584B" w:rsidRPr="00160B14" w:rsidRDefault="0018584B" w:rsidP="0018584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F8D3E4E"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TRAN 1X000</w:t>
            </w:r>
          </w:p>
        </w:tc>
      </w:tr>
      <w:tr w:rsidR="0018584B" w:rsidRPr="00160B14" w14:paraId="73F04C18"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467D410"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ENG124 College Composition^</w:t>
            </w:r>
          </w:p>
        </w:tc>
        <w:tc>
          <w:tcPr>
            <w:tcW w:w="720" w:type="dxa"/>
            <w:tcBorders>
              <w:top w:val="single" w:sz="4" w:space="0" w:color="auto"/>
              <w:left w:val="single" w:sz="4" w:space="0" w:color="auto"/>
              <w:bottom w:val="single" w:sz="4" w:space="0" w:color="auto"/>
              <w:right w:val="single" w:sz="4" w:space="0" w:color="auto"/>
            </w:tcBorders>
            <w:vAlign w:val="center"/>
          </w:tcPr>
          <w:p w14:paraId="4E3F5C27"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BF2533" w14:textId="77777777" w:rsidR="0018584B" w:rsidRPr="00160B14" w:rsidRDefault="0018584B" w:rsidP="0018584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302F7FC"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ENG 11011 (KCP1)</w:t>
            </w:r>
          </w:p>
        </w:tc>
      </w:tr>
      <w:tr w:rsidR="0018584B" w:rsidRPr="00160B14" w14:paraId="0F264069"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A434D8"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CSE122 Programming Logic and Problem Solving^</w:t>
            </w:r>
          </w:p>
        </w:tc>
        <w:tc>
          <w:tcPr>
            <w:tcW w:w="720" w:type="dxa"/>
            <w:tcBorders>
              <w:top w:val="single" w:sz="4" w:space="0" w:color="auto"/>
              <w:left w:val="single" w:sz="4" w:space="0" w:color="auto"/>
              <w:bottom w:val="single" w:sz="4" w:space="0" w:color="auto"/>
              <w:right w:val="single" w:sz="4" w:space="0" w:color="auto"/>
            </w:tcBorders>
            <w:vAlign w:val="center"/>
          </w:tcPr>
          <w:p w14:paraId="0A8C33B0"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A7AC06" w14:textId="77777777" w:rsidR="0018584B" w:rsidRPr="00160B14" w:rsidRDefault="0018584B" w:rsidP="0018584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E7F27CA"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CS 1X000</w:t>
            </w:r>
          </w:p>
        </w:tc>
      </w:tr>
      <w:tr w:rsidR="0018584B" w:rsidRPr="00160B14" w14:paraId="61BA4B07"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981AF52"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NET120 PC Upgrading and Maintenance▲</w:t>
            </w:r>
          </w:p>
        </w:tc>
        <w:tc>
          <w:tcPr>
            <w:tcW w:w="720" w:type="dxa"/>
            <w:tcBorders>
              <w:top w:val="single" w:sz="4" w:space="0" w:color="auto"/>
              <w:left w:val="single" w:sz="4" w:space="0" w:color="auto"/>
              <w:bottom w:val="single" w:sz="4" w:space="0" w:color="auto"/>
              <w:right w:val="single" w:sz="4" w:space="0" w:color="auto"/>
            </w:tcBorders>
            <w:vAlign w:val="center"/>
          </w:tcPr>
          <w:p w14:paraId="0F2FB8F4"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4D72C27" w14:textId="77777777" w:rsidR="0018584B" w:rsidRPr="00160B14" w:rsidRDefault="0018584B" w:rsidP="0018584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DC5A0E5"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11009</w:t>
            </w:r>
          </w:p>
        </w:tc>
      </w:tr>
      <w:tr w:rsidR="0018584B" w:rsidRPr="00160B14" w14:paraId="2D5D4B6A"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2DD4394"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NET121 Introduction to Computer Networking▲</w:t>
            </w:r>
          </w:p>
        </w:tc>
        <w:tc>
          <w:tcPr>
            <w:tcW w:w="720" w:type="dxa"/>
            <w:tcBorders>
              <w:top w:val="single" w:sz="4" w:space="0" w:color="auto"/>
              <w:left w:val="single" w:sz="4" w:space="0" w:color="auto"/>
              <w:bottom w:val="single" w:sz="4" w:space="0" w:color="auto"/>
              <w:right w:val="single" w:sz="4" w:space="0" w:color="auto"/>
            </w:tcBorders>
            <w:vAlign w:val="center"/>
          </w:tcPr>
          <w:p w14:paraId="3D765E28"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106F2C3" w14:textId="77777777" w:rsidR="0018584B" w:rsidRPr="00160B14" w:rsidRDefault="0018584B" w:rsidP="0018584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29BC83C" w14:textId="561493D2"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 xml:space="preserve">IT </w:t>
            </w:r>
            <w:r w:rsidR="007B3A05" w:rsidRPr="00160B14">
              <w:rPr>
                <w:rFonts w:ascii="National Book" w:hAnsi="National Book" w:cs="Arial"/>
                <w:color w:val="002060"/>
                <w:sz w:val="18"/>
                <w:szCs w:val="18"/>
              </w:rPr>
              <w:t>21002</w:t>
            </w:r>
          </w:p>
        </w:tc>
      </w:tr>
      <w:tr w:rsidR="0018584B" w:rsidRPr="00160B14" w14:paraId="2918F236" w14:textId="77777777" w:rsidTr="00DB792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F22E786" w14:textId="77777777" w:rsidR="0018584B" w:rsidRPr="00160B14" w:rsidRDefault="0018584B" w:rsidP="0018584B">
            <w:pPr>
              <w:tabs>
                <w:tab w:val="left" w:pos="720"/>
              </w:tabs>
              <w:rPr>
                <w:rFonts w:ascii="National Book" w:hAnsi="National Book" w:cs="Arial"/>
                <w:b/>
                <w:color w:val="FFFFFF" w:themeColor="background1"/>
                <w:sz w:val="20"/>
                <w:szCs w:val="20"/>
              </w:rPr>
            </w:pPr>
            <w:r w:rsidRPr="00160B14">
              <w:rPr>
                <w:rFonts w:ascii="National Book" w:hAnsi="National Book" w:cs="Arial"/>
                <w:b/>
                <w:color w:val="FFFFFF" w:themeColor="background1"/>
                <w:sz w:val="20"/>
                <w:szCs w:val="20"/>
              </w:rPr>
              <w:t xml:space="preserve">Semester Two: [16 Credit Hours] </w:t>
            </w:r>
            <w:r w:rsidRPr="00160B14">
              <w:rPr>
                <w:rFonts w:ascii="National Book" w:hAnsi="National Book" w:cs="Arial"/>
                <w:b/>
                <w:bCs/>
                <w:color w:val="FFFFFF" w:themeColor="background1"/>
                <w:sz w:val="20"/>
                <w:szCs w:val="20"/>
              </w:rPr>
              <w:t>Stark State College</w:t>
            </w:r>
          </w:p>
        </w:tc>
      </w:tr>
      <w:tr w:rsidR="0018584B" w:rsidRPr="00160B14" w14:paraId="001161DD"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10BA7D"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MTH125 College Algebra^</w:t>
            </w:r>
          </w:p>
        </w:tc>
        <w:tc>
          <w:tcPr>
            <w:tcW w:w="720" w:type="dxa"/>
            <w:tcBorders>
              <w:top w:val="single" w:sz="4" w:space="0" w:color="auto"/>
              <w:left w:val="single" w:sz="4" w:space="0" w:color="auto"/>
              <w:bottom w:val="single" w:sz="4" w:space="0" w:color="auto"/>
              <w:right w:val="single" w:sz="4" w:space="0" w:color="auto"/>
            </w:tcBorders>
            <w:vAlign w:val="center"/>
          </w:tcPr>
          <w:p w14:paraId="45CF2214"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65B3CD9" w14:textId="77777777" w:rsidR="0018584B" w:rsidRPr="00160B14" w:rsidRDefault="0018584B" w:rsidP="0018584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53A13AB"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MATH 11010 (KMCR)</w:t>
            </w:r>
          </w:p>
        </w:tc>
      </w:tr>
      <w:tr w:rsidR="0018584B" w:rsidRPr="00160B14" w14:paraId="58B5CBB9"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E40D7D"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NET131 Microsoft Client Operating System▲</w:t>
            </w:r>
          </w:p>
        </w:tc>
        <w:tc>
          <w:tcPr>
            <w:tcW w:w="720" w:type="dxa"/>
            <w:tcBorders>
              <w:top w:val="single" w:sz="4" w:space="0" w:color="auto"/>
              <w:left w:val="single" w:sz="4" w:space="0" w:color="auto"/>
              <w:bottom w:val="single" w:sz="4" w:space="0" w:color="auto"/>
              <w:right w:val="single" w:sz="4" w:space="0" w:color="auto"/>
            </w:tcBorders>
            <w:vAlign w:val="center"/>
          </w:tcPr>
          <w:p w14:paraId="08E642B7"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9A207B" w14:textId="77777777" w:rsidR="0018584B" w:rsidRPr="00160B14" w:rsidRDefault="0018584B" w:rsidP="0018584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7DCB26D" w14:textId="49D40490" w:rsidR="0018584B" w:rsidRPr="00160B14" w:rsidRDefault="0018584B" w:rsidP="0018584B">
            <w:pPr>
              <w:tabs>
                <w:tab w:val="left" w:pos="720"/>
              </w:tabs>
              <w:ind w:right="-108"/>
              <w:rPr>
                <w:rFonts w:ascii="National Book" w:hAnsi="National Book" w:cs="Arial"/>
                <w:color w:val="002060"/>
                <w:sz w:val="18"/>
                <w:szCs w:val="18"/>
              </w:rPr>
            </w:pPr>
            <w:r w:rsidRPr="00160B14">
              <w:rPr>
                <w:rFonts w:ascii="National Book" w:hAnsi="National Book" w:cs="Arial"/>
                <w:color w:val="002060"/>
                <w:sz w:val="18"/>
                <w:szCs w:val="18"/>
              </w:rPr>
              <w:t>IT 1</w:t>
            </w:r>
            <w:r w:rsidR="00683813" w:rsidRPr="00160B14">
              <w:rPr>
                <w:rFonts w:ascii="National Book" w:hAnsi="National Book" w:cs="Arial"/>
                <w:color w:val="002060"/>
                <w:sz w:val="18"/>
                <w:szCs w:val="18"/>
              </w:rPr>
              <w:t>X000</w:t>
            </w:r>
          </w:p>
        </w:tc>
      </w:tr>
      <w:tr w:rsidR="0018584B" w:rsidRPr="00160B14" w14:paraId="026AADD1"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1556706" w14:textId="301B6CA9"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 xml:space="preserve">NET137 </w:t>
            </w:r>
            <w:r w:rsidR="00D3433D" w:rsidRPr="00160B14">
              <w:rPr>
                <w:rFonts w:ascii="National Book" w:hAnsi="National Book" w:cs="Arial"/>
                <w:color w:val="002060"/>
                <w:sz w:val="18"/>
                <w:szCs w:val="18"/>
              </w:rPr>
              <w:t>CCNA Phase 2</w:t>
            </w:r>
            <w:r w:rsidRPr="00160B14">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45E43D2"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5CA5AF" w14:textId="77777777" w:rsidR="0018584B" w:rsidRPr="00160B14" w:rsidRDefault="0018584B" w:rsidP="0018584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04CEE9C"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21110</w:t>
            </w:r>
          </w:p>
        </w:tc>
      </w:tr>
      <w:tr w:rsidR="0018584B" w:rsidRPr="00160B14" w14:paraId="3FDB2616"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19AE7EB"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NET220 UNIX/LINUX Operating Environment^▲</w:t>
            </w:r>
          </w:p>
        </w:tc>
        <w:tc>
          <w:tcPr>
            <w:tcW w:w="720" w:type="dxa"/>
            <w:tcBorders>
              <w:top w:val="single" w:sz="4" w:space="0" w:color="auto"/>
              <w:left w:val="single" w:sz="4" w:space="0" w:color="auto"/>
              <w:bottom w:val="single" w:sz="4" w:space="0" w:color="auto"/>
              <w:right w:val="single" w:sz="4" w:space="0" w:color="auto"/>
            </w:tcBorders>
            <w:vAlign w:val="center"/>
          </w:tcPr>
          <w:p w14:paraId="3EBFF6AB"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566D5DC" w14:textId="77777777" w:rsidR="0018584B" w:rsidRPr="00160B14" w:rsidRDefault="0018584B" w:rsidP="0018584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5274DA9" w14:textId="75BFF1EA" w:rsidR="0018584B" w:rsidRPr="00160B14" w:rsidRDefault="0018584B" w:rsidP="0018584B">
            <w:pPr>
              <w:tabs>
                <w:tab w:val="left" w:pos="720"/>
              </w:tabs>
              <w:rPr>
                <w:rFonts w:ascii="National Book" w:hAnsi="National Book"/>
                <w:color w:val="002060"/>
              </w:rPr>
            </w:pPr>
            <w:r w:rsidRPr="00160B14">
              <w:rPr>
                <w:rFonts w:ascii="National Book" w:hAnsi="National Book" w:cs="Arial"/>
                <w:color w:val="002060"/>
                <w:sz w:val="18"/>
                <w:szCs w:val="18"/>
              </w:rPr>
              <w:t>IT 2X000</w:t>
            </w:r>
          </w:p>
        </w:tc>
      </w:tr>
      <w:tr w:rsidR="0018584B" w:rsidRPr="00160B14" w14:paraId="134DE4BE"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50DDBA"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NET244 Microsoft Networking I▲</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A570A34"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82F3A5F" w14:textId="77777777" w:rsidR="0018584B" w:rsidRPr="00160B14" w:rsidRDefault="0018584B" w:rsidP="0018584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6DEFAF1" w14:textId="693924B8"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2</w:t>
            </w:r>
            <w:r w:rsidR="003E7612" w:rsidRPr="00160B14">
              <w:rPr>
                <w:rFonts w:ascii="National Book" w:hAnsi="National Book" w:cs="Arial"/>
                <w:color w:val="002060"/>
                <w:sz w:val="18"/>
                <w:szCs w:val="18"/>
              </w:rPr>
              <w:t>X</w:t>
            </w:r>
            <w:r w:rsidRPr="00160B14">
              <w:rPr>
                <w:rFonts w:ascii="National Book" w:hAnsi="National Book" w:cs="Arial"/>
                <w:color w:val="002060"/>
                <w:sz w:val="18"/>
                <w:szCs w:val="18"/>
              </w:rPr>
              <w:t>00</w:t>
            </w:r>
            <w:r w:rsidR="003E7612" w:rsidRPr="00160B14">
              <w:rPr>
                <w:rFonts w:ascii="National Book" w:hAnsi="National Book" w:cs="Arial"/>
                <w:color w:val="002060"/>
                <w:sz w:val="18"/>
                <w:szCs w:val="18"/>
              </w:rPr>
              <w:t>0</w:t>
            </w:r>
          </w:p>
        </w:tc>
      </w:tr>
      <w:tr w:rsidR="0018584B" w:rsidRPr="00160B14" w14:paraId="5B977A7B" w14:textId="77777777" w:rsidTr="00DB792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E4D03CC" w14:textId="435294E5" w:rsidR="0018584B" w:rsidRPr="00160B14" w:rsidRDefault="00D7038B" w:rsidP="0018584B">
            <w:pPr>
              <w:tabs>
                <w:tab w:val="left" w:pos="720"/>
              </w:tabs>
              <w:rPr>
                <w:rFonts w:ascii="National Book" w:hAnsi="National Book" w:cs="Arial"/>
                <w:b/>
                <w:color w:val="FFFFFF" w:themeColor="background1"/>
                <w:sz w:val="20"/>
                <w:szCs w:val="20"/>
              </w:rPr>
            </w:pPr>
            <w:r w:rsidRPr="00160B14">
              <w:rPr>
                <w:rFonts w:ascii="National Book" w:hAnsi="National Book" w:cs="Arial"/>
                <w:b/>
                <w:color w:val="FFFFFF" w:themeColor="background1"/>
                <w:sz w:val="20"/>
                <w:szCs w:val="20"/>
              </w:rPr>
              <w:t xml:space="preserve">Summer </w:t>
            </w:r>
            <w:r w:rsidR="0018584B" w:rsidRPr="00160B14">
              <w:rPr>
                <w:rFonts w:ascii="National Book" w:hAnsi="National Book" w:cs="Arial"/>
                <w:b/>
                <w:color w:val="FFFFFF" w:themeColor="background1"/>
                <w:sz w:val="20"/>
                <w:szCs w:val="20"/>
              </w:rPr>
              <w:t xml:space="preserve">Semester: [6 Credit Hours] </w:t>
            </w:r>
            <w:r w:rsidR="0018584B" w:rsidRPr="00160B14">
              <w:rPr>
                <w:rFonts w:ascii="National Book" w:hAnsi="National Book" w:cs="Arial"/>
                <w:b/>
                <w:bCs/>
                <w:color w:val="FFFFFF" w:themeColor="background1"/>
                <w:sz w:val="20"/>
                <w:szCs w:val="20"/>
              </w:rPr>
              <w:t>Stark State College</w:t>
            </w:r>
          </w:p>
        </w:tc>
      </w:tr>
      <w:tr w:rsidR="0018584B" w:rsidRPr="00160B14" w14:paraId="2BD11B8B"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D42A490" w14:textId="77777777" w:rsidR="0018584B" w:rsidRPr="00160B14" w:rsidRDefault="0018584B" w:rsidP="0018584B">
            <w:pPr>
              <w:tabs>
                <w:tab w:val="left" w:pos="720"/>
              </w:tabs>
              <w:rPr>
                <w:rFonts w:ascii="National Book" w:hAnsi="National Book" w:cs="Arial"/>
                <w:iCs/>
                <w:color w:val="002060"/>
                <w:sz w:val="18"/>
                <w:szCs w:val="18"/>
              </w:rPr>
            </w:pPr>
            <w:r w:rsidRPr="00160B14">
              <w:rPr>
                <w:rFonts w:ascii="National Book" w:hAnsi="National Book" w:cs="Arial"/>
                <w:color w:val="002060"/>
                <w:sz w:val="18"/>
                <w:szCs w:val="18"/>
              </w:rPr>
              <w:t>CPD121 Data Modeling and Database Design</w:t>
            </w:r>
          </w:p>
        </w:tc>
        <w:tc>
          <w:tcPr>
            <w:tcW w:w="720" w:type="dxa"/>
            <w:tcBorders>
              <w:top w:val="single" w:sz="4" w:space="0" w:color="auto"/>
              <w:left w:val="single" w:sz="4" w:space="0" w:color="auto"/>
              <w:bottom w:val="single" w:sz="4" w:space="0" w:color="auto"/>
              <w:right w:val="single" w:sz="4" w:space="0" w:color="auto"/>
            </w:tcBorders>
            <w:vAlign w:val="center"/>
          </w:tcPr>
          <w:p w14:paraId="60B00705"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C0A3B6F" w14:textId="77777777" w:rsidR="0018584B" w:rsidRPr="00160B14" w:rsidRDefault="0018584B" w:rsidP="0018584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F96EB64" w14:textId="3B94C318"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 xml:space="preserve">IT 1X000 </w:t>
            </w:r>
          </w:p>
        </w:tc>
      </w:tr>
      <w:tr w:rsidR="0018584B" w:rsidRPr="00160B14" w14:paraId="66B25FCF"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01A7087" w14:textId="77777777" w:rsidR="0018584B" w:rsidRPr="00160B14" w:rsidRDefault="0018584B" w:rsidP="0018584B">
            <w:pPr>
              <w:tabs>
                <w:tab w:val="left" w:pos="720"/>
              </w:tabs>
              <w:rPr>
                <w:rFonts w:ascii="National Book" w:hAnsi="National Book" w:cs="Arial"/>
                <w:iCs/>
                <w:color w:val="002060"/>
                <w:sz w:val="18"/>
                <w:szCs w:val="18"/>
              </w:rPr>
            </w:pPr>
            <w:r w:rsidRPr="00160B14">
              <w:rPr>
                <w:rFonts w:ascii="National Book" w:hAnsi="National Book" w:cs="Arial"/>
                <w:iCs/>
                <w:color w:val="002060"/>
                <w:sz w:val="18"/>
                <w:szCs w:val="18"/>
              </w:rPr>
              <w:t>COM121 Effective Speaking</w:t>
            </w:r>
          </w:p>
        </w:tc>
        <w:tc>
          <w:tcPr>
            <w:tcW w:w="720" w:type="dxa"/>
            <w:tcBorders>
              <w:top w:val="single" w:sz="4" w:space="0" w:color="auto"/>
              <w:left w:val="single" w:sz="4" w:space="0" w:color="auto"/>
              <w:bottom w:val="single" w:sz="4" w:space="0" w:color="auto"/>
              <w:right w:val="single" w:sz="4" w:space="0" w:color="auto"/>
            </w:tcBorders>
            <w:vAlign w:val="center"/>
          </w:tcPr>
          <w:p w14:paraId="615B9407"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4AB819" w14:textId="77777777" w:rsidR="0018584B" w:rsidRPr="00160B14" w:rsidRDefault="0018584B" w:rsidP="0018584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A854B9B"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COMM 15000 (KADL)</w:t>
            </w:r>
          </w:p>
        </w:tc>
      </w:tr>
      <w:tr w:rsidR="0018584B" w:rsidRPr="00160B14" w14:paraId="3310CB3C" w14:textId="77777777" w:rsidTr="00DB792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412749E" w14:textId="4A3AC01F" w:rsidR="0018584B" w:rsidRPr="00160B14" w:rsidRDefault="0018584B" w:rsidP="0018584B">
            <w:pPr>
              <w:tabs>
                <w:tab w:val="left" w:pos="720"/>
              </w:tabs>
              <w:rPr>
                <w:rFonts w:ascii="National Book" w:hAnsi="National Book" w:cs="Arial"/>
                <w:b/>
                <w:color w:val="FFFFFF" w:themeColor="background1"/>
                <w:sz w:val="20"/>
                <w:szCs w:val="20"/>
              </w:rPr>
            </w:pPr>
            <w:r w:rsidRPr="00160B14">
              <w:rPr>
                <w:rFonts w:ascii="National Book" w:hAnsi="National Book" w:cs="Arial"/>
                <w:b/>
                <w:color w:val="FFFFFF" w:themeColor="background1"/>
                <w:sz w:val="20"/>
                <w:szCs w:val="20"/>
              </w:rPr>
              <w:t xml:space="preserve">Semester </w:t>
            </w:r>
            <w:r w:rsidR="00016E32" w:rsidRPr="00160B14">
              <w:rPr>
                <w:rFonts w:ascii="National Book" w:hAnsi="National Book" w:cs="Arial"/>
                <w:b/>
                <w:color w:val="FFFFFF" w:themeColor="background1"/>
                <w:sz w:val="20"/>
                <w:szCs w:val="20"/>
              </w:rPr>
              <w:t>Four</w:t>
            </w:r>
            <w:r w:rsidRPr="00160B14">
              <w:rPr>
                <w:rFonts w:ascii="National Book" w:hAnsi="National Book" w:cs="Arial"/>
                <w:b/>
                <w:color w:val="FFFFFF" w:themeColor="background1"/>
                <w:sz w:val="20"/>
                <w:szCs w:val="20"/>
              </w:rPr>
              <w:t xml:space="preserve">: [12 Credit Hours] </w:t>
            </w:r>
            <w:r w:rsidRPr="00160B14">
              <w:rPr>
                <w:rFonts w:ascii="National Book" w:hAnsi="National Book" w:cs="Arial"/>
                <w:b/>
                <w:bCs/>
                <w:color w:val="FFFFFF" w:themeColor="background1"/>
                <w:sz w:val="20"/>
                <w:szCs w:val="20"/>
              </w:rPr>
              <w:t>Stark State College</w:t>
            </w:r>
          </w:p>
        </w:tc>
      </w:tr>
      <w:tr w:rsidR="0018584B" w:rsidRPr="00160B14" w14:paraId="0492E188"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6517D9D"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NET253 Securing Networks with Switches and Routers▲</w:t>
            </w:r>
          </w:p>
        </w:tc>
        <w:tc>
          <w:tcPr>
            <w:tcW w:w="720" w:type="dxa"/>
            <w:tcBorders>
              <w:top w:val="single" w:sz="4" w:space="0" w:color="auto"/>
              <w:left w:val="single" w:sz="4" w:space="0" w:color="auto"/>
              <w:bottom w:val="single" w:sz="4" w:space="0" w:color="auto"/>
              <w:right w:val="single" w:sz="4" w:space="0" w:color="auto"/>
            </w:tcBorders>
            <w:vAlign w:val="center"/>
          </w:tcPr>
          <w:p w14:paraId="1F4CA815"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D9025F" w14:textId="77777777" w:rsidR="0018584B" w:rsidRPr="00160B14" w:rsidRDefault="0018584B" w:rsidP="0018584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Pr>
          <w:p w14:paraId="523CE10F"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2X000</w:t>
            </w:r>
          </w:p>
        </w:tc>
      </w:tr>
      <w:tr w:rsidR="0018584B" w:rsidRPr="00160B14" w14:paraId="4AE1E37A"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E2D329"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NET245 Microsoft Networking II▲</w:t>
            </w:r>
          </w:p>
        </w:tc>
        <w:tc>
          <w:tcPr>
            <w:tcW w:w="720" w:type="dxa"/>
            <w:tcBorders>
              <w:top w:val="single" w:sz="4" w:space="0" w:color="auto"/>
              <w:left w:val="single" w:sz="4" w:space="0" w:color="auto"/>
              <w:bottom w:val="single" w:sz="4" w:space="0" w:color="auto"/>
              <w:right w:val="single" w:sz="4" w:space="0" w:color="auto"/>
            </w:tcBorders>
            <w:vAlign w:val="center"/>
          </w:tcPr>
          <w:p w14:paraId="45CB7A93"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2A3976" w14:textId="77777777" w:rsidR="0018584B" w:rsidRPr="00160B14" w:rsidRDefault="0018584B" w:rsidP="0018584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0EB3876" w14:textId="38CEC40E" w:rsidR="0018584B" w:rsidRPr="00160B14" w:rsidRDefault="003E7612"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2X000</w:t>
            </w:r>
          </w:p>
        </w:tc>
      </w:tr>
      <w:tr w:rsidR="0018584B" w:rsidRPr="00160B14" w14:paraId="384B941C"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6E0ACA4"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CPD123 Structured Query Language▲</w:t>
            </w:r>
          </w:p>
        </w:tc>
        <w:tc>
          <w:tcPr>
            <w:tcW w:w="720" w:type="dxa"/>
            <w:tcBorders>
              <w:top w:val="single" w:sz="4" w:space="0" w:color="auto"/>
              <w:left w:val="single" w:sz="4" w:space="0" w:color="auto"/>
              <w:bottom w:val="single" w:sz="4" w:space="0" w:color="auto"/>
              <w:right w:val="single" w:sz="4" w:space="0" w:color="auto"/>
            </w:tcBorders>
            <w:vAlign w:val="center"/>
          </w:tcPr>
          <w:p w14:paraId="044BE9F2"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5A9EA3" w14:textId="77777777" w:rsidR="0018584B" w:rsidRPr="00160B14" w:rsidRDefault="0018584B" w:rsidP="0018584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0284B620" w14:textId="77777777"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CS 1X000</w:t>
            </w:r>
          </w:p>
        </w:tc>
      </w:tr>
      <w:tr w:rsidR="0018584B" w:rsidRPr="00EE4034" w14:paraId="5399A476"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67DCFA3" w14:textId="77777777" w:rsidR="0018584B" w:rsidRPr="00160B14" w:rsidRDefault="0018584B" w:rsidP="0018584B">
            <w:pPr>
              <w:tabs>
                <w:tab w:val="left" w:pos="720"/>
              </w:tabs>
              <w:rPr>
                <w:rFonts w:ascii="National Book" w:hAnsi="National Book" w:cs="Arial"/>
                <w:i/>
                <w:iCs/>
                <w:color w:val="002060"/>
                <w:sz w:val="18"/>
                <w:szCs w:val="18"/>
              </w:rPr>
            </w:pPr>
            <w:r w:rsidRPr="00160B14">
              <w:rPr>
                <w:rFonts w:ascii="National Book" w:hAnsi="National Book" w:cs="Arial"/>
                <w:i/>
                <w:iCs/>
                <w:color w:val="002060"/>
                <w:sz w:val="18"/>
                <w:szCs w:val="18"/>
              </w:rPr>
              <w:t>Arts &amp; Humanities Elective*</w:t>
            </w:r>
          </w:p>
          <w:p w14:paraId="63938C69" w14:textId="77777777" w:rsidR="0018584B" w:rsidRPr="00160B14" w:rsidRDefault="0018584B" w:rsidP="0018584B">
            <w:pPr>
              <w:tabs>
                <w:tab w:val="left" w:pos="720"/>
              </w:tabs>
              <w:ind w:left="720" w:hanging="479"/>
              <w:rPr>
                <w:rFonts w:ascii="National Book" w:hAnsi="National Book" w:cs="Arial"/>
                <w:color w:val="002060"/>
                <w:sz w:val="18"/>
                <w:szCs w:val="18"/>
              </w:rPr>
            </w:pPr>
            <w:r w:rsidRPr="00160B14">
              <w:rPr>
                <w:rFonts w:ascii="National Book" w:hAnsi="National Book" w:cs="Arial"/>
                <w:color w:val="002060"/>
                <w:sz w:val="18"/>
                <w:szCs w:val="18"/>
              </w:rPr>
              <w:t>ENG233</w:t>
            </w:r>
          </w:p>
          <w:p w14:paraId="2E7E7D13" w14:textId="3FAFF7BF" w:rsidR="0018584B" w:rsidRPr="00160B14" w:rsidRDefault="001D41A0" w:rsidP="0018584B">
            <w:pPr>
              <w:tabs>
                <w:tab w:val="left" w:pos="720"/>
              </w:tabs>
              <w:ind w:left="720" w:hanging="479"/>
              <w:rPr>
                <w:rFonts w:ascii="National Book" w:hAnsi="National Book" w:cs="Arial"/>
                <w:color w:val="002060"/>
                <w:sz w:val="18"/>
                <w:szCs w:val="18"/>
              </w:rPr>
            </w:pPr>
            <w:r w:rsidRPr="00160B14">
              <w:rPr>
                <w:rFonts w:ascii="National Book" w:hAnsi="National Book" w:cs="Arial"/>
                <w:color w:val="002060"/>
                <w:sz w:val="18"/>
                <w:szCs w:val="18"/>
              </w:rPr>
              <w:t xml:space="preserve">or </w:t>
            </w:r>
            <w:r w:rsidR="0018584B" w:rsidRPr="00160B14">
              <w:rPr>
                <w:rFonts w:ascii="National Book" w:hAnsi="National Book" w:cs="Arial"/>
                <w:color w:val="002060"/>
                <w:sz w:val="18"/>
                <w:szCs w:val="18"/>
              </w:rPr>
              <w:t>ENG234</w:t>
            </w:r>
          </w:p>
          <w:p w14:paraId="45910F14" w14:textId="3620D713" w:rsidR="0018584B" w:rsidRPr="00160B14" w:rsidRDefault="001D41A0" w:rsidP="0018584B">
            <w:pPr>
              <w:tabs>
                <w:tab w:val="left" w:pos="720"/>
              </w:tabs>
              <w:ind w:left="720" w:hanging="479"/>
              <w:rPr>
                <w:rFonts w:ascii="National Book" w:hAnsi="National Book" w:cs="Arial"/>
                <w:color w:val="002060"/>
                <w:sz w:val="18"/>
                <w:szCs w:val="18"/>
              </w:rPr>
            </w:pPr>
            <w:r w:rsidRPr="00160B14">
              <w:rPr>
                <w:rFonts w:ascii="National Book" w:hAnsi="National Book" w:cs="Arial"/>
                <w:color w:val="002060"/>
                <w:sz w:val="18"/>
                <w:szCs w:val="18"/>
              </w:rPr>
              <w:t xml:space="preserve">or </w:t>
            </w:r>
            <w:r w:rsidR="0018584B" w:rsidRPr="00160B14">
              <w:rPr>
                <w:rFonts w:ascii="National Book" w:hAnsi="National Book" w:cs="Arial"/>
                <w:color w:val="002060"/>
                <w:sz w:val="18"/>
                <w:szCs w:val="18"/>
              </w:rPr>
              <w:t>ENG236</w:t>
            </w:r>
          </w:p>
          <w:p w14:paraId="68FC4F8D" w14:textId="1BCEC94A" w:rsidR="0018584B" w:rsidRPr="00160B14" w:rsidRDefault="001D41A0" w:rsidP="0018584B">
            <w:pPr>
              <w:tabs>
                <w:tab w:val="left" w:pos="720"/>
              </w:tabs>
              <w:ind w:left="720" w:hanging="479"/>
              <w:rPr>
                <w:rFonts w:ascii="National Book" w:hAnsi="National Book" w:cs="Arial"/>
                <w:color w:val="002060"/>
                <w:sz w:val="18"/>
                <w:szCs w:val="18"/>
              </w:rPr>
            </w:pPr>
            <w:r w:rsidRPr="00160B14">
              <w:rPr>
                <w:rFonts w:ascii="National Book" w:hAnsi="National Book" w:cs="Arial"/>
                <w:color w:val="002060"/>
                <w:sz w:val="18"/>
                <w:szCs w:val="18"/>
              </w:rPr>
              <w:t xml:space="preserve">or </w:t>
            </w:r>
            <w:r w:rsidR="0018584B" w:rsidRPr="00160B14">
              <w:rPr>
                <w:rFonts w:ascii="National Book" w:hAnsi="National Book" w:cs="Arial"/>
                <w:color w:val="002060"/>
                <w:sz w:val="18"/>
                <w:szCs w:val="18"/>
              </w:rPr>
              <w:t>ENG237</w:t>
            </w:r>
          </w:p>
          <w:p w14:paraId="3284B388" w14:textId="396C103D" w:rsidR="0018584B" w:rsidRPr="00160B14" w:rsidRDefault="001D41A0" w:rsidP="0018584B">
            <w:pPr>
              <w:tabs>
                <w:tab w:val="left" w:pos="720"/>
              </w:tabs>
              <w:ind w:left="720" w:hanging="479"/>
              <w:rPr>
                <w:rFonts w:ascii="National Book" w:hAnsi="National Book" w:cs="Arial"/>
                <w:color w:val="002060"/>
                <w:sz w:val="18"/>
                <w:szCs w:val="18"/>
              </w:rPr>
            </w:pPr>
            <w:r w:rsidRPr="00160B14">
              <w:rPr>
                <w:rFonts w:ascii="National Book" w:hAnsi="National Book" w:cs="Arial"/>
                <w:color w:val="002060"/>
                <w:sz w:val="18"/>
                <w:szCs w:val="18"/>
              </w:rPr>
              <w:t xml:space="preserve">or </w:t>
            </w:r>
            <w:r w:rsidR="0018584B" w:rsidRPr="00160B14">
              <w:rPr>
                <w:rFonts w:ascii="National Book" w:hAnsi="National Book" w:cs="Arial"/>
                <w:color w:val="002060"/>
                <w:sz w:val="18"/>
                <w:szCs w:val="18"/>
              </w:rPr>
              <w:t>HIS121</w:t>
            </w:r>
          </w:p>
          <w:p w14:paraId="27E8440C" w14:textId="4410B855" w:rsidR="0018584B" w:rsidRPr="00160B14" w:rsidRDefault="001D41A0" w:rsidP="0018584B">
            <w:pPr>
              <w:tabs>
                <w:tab w:val="left" w:pos="720"/>
              </w:tabs>
              <w:ind w:left="720" w:hanging="479"/>
              <w:rPr>
                <w:rFonts w:ascii="National Book" w:hAnsi="National Book" w:cs="Arial"/>
                <w:color w:val="002060"/>
                <w:sz w:val="18"/>
                <w:szCs w:val="18"/>
              </w:rPr>
            </w:pPr>
            <w:r w:rsidRPr="00160B14">
              <w:rPr>
                <w:rFonts w:ascii="National Book" w:hAnsi="National Book" w:cs="Arial"/>
                <w:color w:val="002060"/>
                <w:sz w:val="18"/>
                <w:szCs w:val="18"/>
              </w:rPr>
              <w:t xml:space="preserve">or </w:t>
            </w:r>
            <w:r w:rsidR="0018584B" w:rsidRPr="00160B14">
              <w:rPr>
                <w:rFonts w:ascii="National Book" w:hAnsi="National Book" w:cs="Arial"/>
                <w:color w:val="002060"/>
                <w:sz w:val="18"/>
                <w:szCs w:val="18"/>
              </w:rPr>
              <w:t>HIS122</w:t>
            </w:r>
          </w:p>
          <w:p w14:paraId="14873975" w14:textId="2802AE12" w:rsidR="0018584B" w:rsidRPr="00160B14" w:rsidRDefault="001D41A0" w:rsidP="0018584B">
            <w:pPr>
              <w:tabs>
                <w:tab w:val="left" w:pos="720"/>
              </w:tabs>
              <w:ind w:left="240"/>
              <w:rPr>
                <w:rFonts w:ascii="National Book" w:hAnsi="National Book" w:cs="Arial"/>
                <w:color w:val="002060"/>
                <w:sz w:val="18"/>
                <w:szCs w:val="18"/>
              </w:rPr>
            </w:pPr>
            <w:r w:rsidRPr="00160B14">
              <w:rPr>
                <w:rFonts w:ascii="National Book" w:hAnsi="National Book" w:cs="Arial"/>
                <w:color w:val="002060"/>
                <w:sz w:val="18"/>
                <w:szCs w:val="18"/>
              </w:rPr>
              <w:t xml:space="preserve">or </w:t>
            </w:r>
            <w:r w:rsidR="0018584B" w:rsidRPr="00160B14">
              <w:rPr>
                <w:rFonts w:ascii="National Book" w:hAnsi="National Book" w:cs="Arial"/>
                <w:color w:val="002060"/>
                <w:sz w:val="18"/>
                <w:szCs w:val="18"/>
              </w:rPr>
              <w:t>PHL122</w:t>
            </w:r>
          </w:p>
        </w:tc>
        <w:tc>
          <w:tcPr>
            <w:tcW w:w="720" w:type="dxa"/>
            <w:tcBorders>
              <w:top w:val="single" w:sz="4" w:space="0" w:color="auto"/>
              <w:left w:val="single" w:sz="4" w:space="0" w:color="auto"/>
              <w:bottom w:val="single" w:sz="4" w:space="0" w:color="auto"/>
              <w:right w:val="single" w:sz="4" w:space="0" w:color="auto"/>
            </w:tcBorders>
            <w:vAlign w:val="center"/>
          </w:tcPr>
          <w:p w14:paraId="22B400B7" w14:textId="77777777" w:rsidR="0018584B" w:rsidRPr="00160B14" w:rsidRDefault="0018584B" w:rsidP="0018584B">
            <w:pPr>
              <w:tabs>
                <w:tab w:val="left" w:pos="720"/>
              </w:tabs>
              <w:jc w:val="center"/>
              <w:rPr>
                <w:rFonts w:ascii="National Book" w:hAnsi="National Book" w:cs="Arial"/>
                <w:color w:val="002060"/>
                <w:sz w:val="18"/>
                <w:szCs w:val="18"/>
              </w:rPr>
            </w:pPr>
            <w:r w:rsidRPr="00160B14">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E8C43B2" w14:textId="77777777" w:rsidR="0018584B" w:rsidRPr="00160B14" w:rsidRDefault="0018584B" w:rsidP="0018584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Pr>
          <w:p w14:paraId="160DEDFD" w14:textId="77777777" w:rsidR="0018584B" w:rsidRPr="00B23E04" w:rsidRDefault="0018584B" w:rsidP="0018584B">
            <w:pPr>
              <w:tabs>
                <w:tab w:val="left" w:pos="720"/>
              </w:tabs>
              <w:rPr>
                <w:rFonts w:ascii="National Book" w:hAnsi="National Book" w:cs="Arial"/>
                <w:color w:val="002060"/>
                <w:sz w:val="18"/>
                <w:szCs w:val="18"/>
                <w:lang w:val="pt-BR"/>
              </w:rPr>
            </w:pPr>
          </w:p>
          <w:p w14:paraId="2F6FD329" w14:textId="77777777" w:rsidR="0018584B" w:rsidRPr="00B23E04" w:rsidRDefault="0018584B" w:rsidP="0018584B">
            <w:pPr>
              <w:tabs>
                <w:tab w:val="left" w:pos="720"/>
              </w:tabs>
              <w:rPr>
                <w:rFonts w:ascii="National Book" w:hAnsi="National Book" w:cs="Arial"/>
                <w:color w:val="002060"/>
                <w:sz w:val="18"/>
                <w:szCs w:val="18"/>
                <w:lang w:val="pt-BR"/>
              </w:rPr>
            </w:pPr>
            <w:r w:rsidRPr="00B23E04">
              <w:rPr>
                <w:rFonts w:ascii="National Book" w:hAnsi="National Book" w:cs="Arial"/>
                <w:color w:val="002060"/>
                <w:sz w:val="18"/>
                <w:szCs w:val="18"/>
                <w:lang w:val="pt-BR"/>
              </w:rPr>
              <w:t>ENG 25001 (KHUM)</w:t>
            </w:r>
          </w:p>
          <w:p w14:paraId="700493F9" w14:textId="77777777" w:rsidR="0018584B" w:rsidRPr="00B23E04" w:rsidRDefault="0018584B" w:rsidP="0018584B">
            <w:pPr>
              <w:tabs>
                <w:tab w:val="left" w:pos="720"/>
              </w:tabs>
              <w:rPr>
                <w:rFonts w:ascii="National Book" w:hAnsi="National Book" w:cs="Arial"/>
                <w:color w:val="002060"/>
                <w:sz w:val="18"/>
                <w:szCs w:val="18"/>
                <w:lang w:val="pt-BR"/>
              </w:rPr>
            </w:pPr>
            <w:r w:rsidRPr="00B23E04">
              <w:rPr>
                <w:rFonts w:ascii="National Book" w:hAnsi="National Book" w:cs="Arial"/>
                <w:color w:val="002060"/>
                <w:sz w:val="18"/>
                <w:szCs w:val="18"/>
                <w:lang w:val="pt-BR"/>
              </w:rPr>
              <w:t>ENG 25002 (KHUM)</w:t>
            </w:r>
          </w:p>
          <w:p w14:paraId="7AADAD9E" w14:textId="77777777" w:rsidR="0018584B" w:rsidRPr="00B23E04" w:rsidRDefault="0018584B" w:rsidP="0018584B">
            <w:pPr>
              <w:tabs>
                <w:tab w:val="left" w:pos="720"/>
              </w:tabs>
              <w:rPr>
                <w:rFonts w:ascii="National Book" w:hAnsi="National Book" w:cs="Arial"/>
                <w:color w:val="002060"/>
                <w:sz w:val="18"/>
                <w:szCs w:val="18"/>
                <w:lang w:val="pt-BR"/>
              </w:rPr>
            </w:pPr>
            <w:r w:rsidRPr="00B23E04">
              <w:rPr>
                <w:rFonts w:ascii="National Book" w:hAnsi="National Book" w:cs="Arial"/>
                <w:color w:val="002060"/>
                <w:sz w:val="18"/>
                <w:szCs w:val="18"/>
                <w:lang w:val="pt-BR"/>
              </w:rPr>
              <w:t>ENG 25004 (KHUM)</w:t>
            </w:r>
          </w:p>
          <w:p w14:paraId="73EA7178" w14:textId="77777777" w:rsidR="0018584B" w:rsidRPr="00B23E04" w:rsidRDefault="0018584B" w:rsidP="0018584B">
            <w:pPr>
              <w:tabs>
                <w:tab w:val="left" w:pos="720"/>
              </w:tabs>
              <w:rPr>
                <w:rFonts w:ascii="National Book" w:hAnsi="National Book" w:cs="Arial"/>
                <w:color w:val="002060"/>
                <w:sz w:val="18"/>
                <w:szCs w:val="18"/>
                <w:lang w:val="pt-BR"/>
              </w:rPr>
            </w:pPr>
            <w:r w:rsidRPr="00B23E04">
              <w:rPr>
                <w:rFonts w:ascii="National Book" w:hAnsi="National Book" w:cs="Arial"/>
                <w:color w:val="002060"/>
                <w:sz w:val="18"/>
                <w:szCs w:val="18"/>
                <w:lang w:val="pt-BR"/>
              </w:rPr>
              <w:t>ENG 25005 (KHUM)</w:t>
            </w:r>
          </w:p>
          <w:p w14:paraId="040FF82A" w14:textId="6EBD5974" w:rsidR="0018584B" w:rsidRPr="00B23E04" w:rsidRDefault="0018584B" w:rsidP="0018584B">
            <w:pPr>
              <w:tabs>
                <w:tab w:val="left" w:pos="720"/>
              </w:tabs>
              <w:rPr>
                <w:rFonts w:ascii="National Book" w:hAnsi="National Book" w:cs="Arial"/>
                <w:color w:val="002060"/>
                <w:sz w:val="18"/>
                <w:szCs w:val="18"/>
                <w:lang w:val="pt-BR"/>
              </w:rPr>
            </w:pPr>
            <w:r w:rsidRPr="00B23E04">
              <w:rPr>
                <w:rFonts w:ascii="National Book" w:hAnsi="National Book" w:cs="Arial"/>
                <w:color w:val="002060"/>
                <w:sz w:val="18"/>
                <w:szCs w:val="18"/>
                <w:lang w:val="pt-BR"/>
              </w:rPr>
              <w:t xml:space="preserve">HIST 12070 (KHUM) </w:t>
            </w:r>
          </w:p>
          <w:p w14:paraId="73B02890" w14:textId="711DB6D1" w:rsidR="0018584B" w:rsidRPr="00160B14"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 xml:space="preserve">HIST 12071 (KHUM) </w:t>
            </w:r>
          </w:p>
          <w:p w14:paraId="48111D30" w14:textId="1BFB5D8C" w:rsidR="0018584B" w:rsidRPr="00452EDE" w:rsidRDefault="0018584B" w:rsidP="0018584B">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PHIL 21001 (KHUM)</w:t>
            </w:r>
          </w:p>
        </w:tc>
      </w:tr>
    </w:tbl>
    <w:p w14:paraId="72C56544" w14:textId="4F57BD23" w:rsidR="00DB792D" w:rsidRDefault="00DB792D"/>
    <w:p w14:paraId="098E9DD2" w14:textId="77777777" w:rsidR="00694034" w:rsidRDefault="00694034"/>
    <w:p w14:paraId="74972A99" w14:textId="77777777" w:rsidR="00694034" w:rsidRDefault="00694034"/>
    <w:p w14:paraId="474BC170" w14:textId="77777777" w:rsidR="00694034" w:rsidRDefault="00694034"/>
    <w:p w14:paraId="43444011" w14:textId="77777777" w:rsidR="00694034" w:rsidRDefault="00694034"/>
    <w:p w14:paraId="2C9159C6" w14:textId="77777777" w:rsidR="00694034" w:rsidRDefault="00694034"/>
    <w:p w14:paraId="7A7408A9" w14:textId="77777777" w:rsidR="00694034" w:rsidRDefault="00694034"/>
    <w:p w14:paraId="1F15D813" w14:textId="77777777" w:rsidR="00EE4034" w:rsidRDefault="00EE4034"/>
    <w:tbl>
      <w:tblPr>
        <w:tblW w:w="10905" w:type="dxa"/>
        <w:tblInd w:w="-713" w:type="dxa"/>
        <w:tblLayout w:type="fixed"/>
        <w:tblLook w:val="01C0" w:firstRow="0" w:lastRow="1" w:firstColumn="1" w:lastColumn="1" w:noHBand="0" w:noVBand="0"/>
      </w:tblPr>
      <w:tblGrid>
        <w:gridCol w:w="4691"/>
        <w:gridCol w:w="720"/>
        <w:gridCol w:w="810"/>
        <w:gridCol w:w="4684"/>
      </w:tblGrid>
      <w:tr w:rsidR="0081191A" w:rsidRPr="00EE4034" w14:paraId="14185F80" w14:textId="77777777" w:rsidTr="00DB792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A9A47E" w14:textId="2034921D" w:rsidR="0081191A" w:rsidRPr="00EE4034" w:rsidRDefault="0081191A" w:rsidP="00A20FF4">
            <w:pPr>
              <w:tabs>
                <w:tab w:val="left" w:pos="720"/>
              </w:tabs>
              <w:rPr>
                <w:rFonts w:ascii="National Book" w:hAnsi="National Book" w:cs="Arial"/>
                <w:b/>
                <w:sz w:val="20"/>
                <w:szCs w:val="20"/>
              </w:rPr>
            </w:pPr>
            <w:r w:rsidRPr="00EE4034">
              <w:rPr>
                <w:rFonts w:ascii="National Book" w:hAnsi="National Book" w:cs="Arial"/>
                <w:b/>
                <w:sz w:val="20"/>
                <w:szCs w:val="20"/>
              </w:rPr>
              <w:lastRenderedPageBreak/>
              <w:t>Semester F</w:t>
            </w:r>
            <w:r w:rsidR="00807E9F">
              <w:rPr>
                <w:rFonts w:ascii="National Book" w:hAnsi="National Book" w:cs="Arial"/>
                <w:b/>
                <w:sz w:val="20"/>
                <w:szCs w:val="20"/>
              </w:rPr>
              <w:t>ive</w:t>
            </w:r>
            <w:r w:rsidRPr="00EE4034">
              <w:rPr>
                <w:rFonts w:ascii="National Book" w:hAnsi="National Book" w:cs="Arial"/>
                <w:b/>
                <w:sz w:val="20"/>
                <w:szCs w:val="20"/>
              </w:rPr>
              <w:t xml:space="preserve">: [15 Credit Hours] </w:t>
            </w:r>
            <w:r w:rsidRPr="00EE4034">
              <w:rPr>
                <w:rFonts w:ascii="National Book" w:hAnsi="National Book" w:cs="Arial"/>
                <w:b/>
                <w:bCs/>
                <w:sz w:val="20"/>
                <w:szCs w:val="20"/>
              </w:rPr>
              <w:t>Stark State College</w:t>
            </w:r>
          </w:p>
        </w:tc>
      </w:tr>
      <w:tr w:rsidR="0081191A" w:rsidRPr="00EE4034" w14:paraId="475B34E3"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614705E" w14:textId="77777777"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NET246 Microsoft Networking III▲</w:t>
            </w:r>
          </w:p>
        </w:tc>
        <w:tc>
          <w:tcPr>
            <w:tcW w:w="720" w:type="dxa"/>
            <w:tcBorders>
              <w:top w:val="single" w:sz="4" w:space="0" w:color="auto"/>
              <w:left w:val="single" w:sz="4" w:space="0" w:color="auto"/>
              <w:bottom w:val="single" w:sz="4" w:space="0" w:color="auto"/>
              <w:right w:val="single" w:sz="4" w:space="0" w:color="auto"/>
            </w:tcBorders>
            <w:vAlign w:val="center"/>
          </w:tcPr>
          <w:p w14:paraId="592788D5" w14:textId="77777777" w:rsidR="0081191A" w:rsidRPr="00EE4034" w:rsidRDefault="0081191A" w:rsidP="00A20FF4">
            <w:pPr>
              <w:tabs>
                <w:tab w:val="left" w:pos="720"/>
              </w:tabs>
              <w:jc w:val="center"/>
              <w:rPr>
                <w:rFonts w:ascii="National Book" w:hAnsi="National Book" w:cs="Arial"/>
                <w:color w:val="002060"/>
                <w:sz w:val="18"/>
                <w:szCs w:val="18"/>
              </w:rPr>
            </w:pPr>
            <w:r w:rsidRPr="00EE403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CB9468B" w14:textId="77777777" w:rsidR="0081191A" w:rsidRPr="00EE4034" w:rsidRDefault="0081191A" w:rsidP="00A20FF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AD4234E" w14:textId="77777777"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IT 2X000</w:t>
            </w:r>
          </w:p>
        </w:tc>
      </w:tr>
      <w:tr w:rsidR="0081191A" w:rsidRPr="00EE4034" w14:paraId="48C77B02"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08C23B" w14:textId="77777777"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NET264 UNIX/LINUX System Administration▲</w:t>
            </w:r>
          </w:p>
        </w:tc>
        <w:tc>
          <w:tcPr>
            <w:tcW w:w="720" w:type="dxa"/>
            <w:tcBorders>
              <w:top w:val="single" w:sz="4" w:space="0" w:color="auto"/>
              <w:left w:val="single" w:sz="4" w:space="0" w:color="auto"/>
              <w:bottom w:val="single" w:sz="4" w:space="0" w:color="auto"/>
              <w:right w:val="single" w:sz="4" w:space="0" w:color="auto"/>
            </w:tcBorders>
            <w:vAlign w:val="center"/>
          </w:tcPr>
          <w:p w14:paraId="18101C24" w14:textId="77777777" w:rsidR="0081191A" w:rsidRPr="00EE4034" w:rsidRDefault="0081191A" w:rsidP="00A20FF4">
            <w:pPr>
              <w:tabs>
                <w:tab w:val="left" w:pos="720"/>
              </w:tabs>
              <w:jc w:val="center"/>
              <w:rPr>
                <w:rFonts w:ascii="National Book" w:hAnsi="National Book" w:cs="Arial"/>
                <w:color w:val="002060"/>
                <w:sz w:val="18"/>
                <w:szCs w:val="18"/>
              </w:rPr>
            </w:pPr>
            <w:r w:rsidRPr="00EE403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14483A" w14:textId="77777777" w:rsidR="0081191A" w:rsidRPr="00EE4034" w:rsidRDefault="0081191A" w:rsidP="00A20F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E23A6EC" w14:textId="77777777"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CS 2X000</w:t>
            </w:r>
          </w:p>
        </w:tc>
      </w:tr>
      <w:tr w:rsidR="0081191A" w:rsidRPr="00EE4034" w14:paraId="00C1B84A"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7C6DC50" w14:textId="0DD1FEAF"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 xml:space="preserve">NET256 </w:t>
            </w:r>
            <w:r w:rsidR="00FD7457">
              <w:rPr>
                <w:rFonts w:ascii="National Book" w:hAnsi="National Book" w:cs="Arial"/>
                <w:color w:val="002060"/>
                <w:sz w:val="18"/>
                <w:szCs w:val="18"/>
              </w:rPr>
              <w:t>CCNA Phase 3</w:t>
            </w:r>
            <w:r w:rsidRPr="00EE4034">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12FEA1B6" w14:textId="77777777" w:rsidR="0081191A" w:rsidRPr="00EE4034" w:rsidRDefault="0081191A" w:rsidP="00A20FF4">
            <w:pPr>
              <w:tabs>
                <w:tab w:val="left" w:pos="720"/>
              </w:tabs>
              <w:jc w:val="center"/>
              <w:rPr>
                <w:rFonts w:ascii="National Book" w:hAnsi="National Book" w:cs="Arial"/>
                <w:color w:val="002060"/>
                <w:sz w:val="18"/>
                <w:szCs w:val="18"/>
              </w:rPr>
            </w:pPr>
            <w:r w:rsidRPr="00EE403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D8E82E1" w14:textId="77777777" w:rsidR="0081191A" w:rsidRPr="00EE4034" w:rsidRDefault="0081191A" w:rsidP="00A20F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F3FE1AE" w14:textId="77777777"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IT 2X000</w:t>
            </w:r>
          </w:p>
        </w:tc>
      </w:tr>
      <w:tr w:rsidR="0081191A" w:rsidRPr="00EE4034" w14:paraId="0D1E5CCA"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2C7ADE6" w14:textId="77777777"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NET281 Firewall and Network Security▲</w:t>
            </w:r>
          </w:p>
        </w:tc>
        <w:tc>
          <w:tcPr>
            <w:tcW w:w="720" w:type="dxa"/>
            <w:tcBorders>
              <w:top w:val="single" w:sz="4" w:space="0" w:color="auto"/>
              <w:left w:val="single" w:sz="4" w:space="0" w:color="auto"/>
              <w:bottom w:val="single" w:sz="4" w:space="0" w:color="auto"/>
              <w:right w:val="single" w:sz="4" w:space="0" w:color="auto"/>
            </w:tcBorders>
            <w:vAlign w:val="center"/>
          </w:tcPr>
          <w:p w14:paraId="6167212D" w14:textId="77777777" w:rsidR="0081191A" w:rsidRPr="00EE4034" w:rsidRDefault="0081191A" w:rsidP="00A20FF4">
            <w:pPr>
              <w:tabs>
                <w:tab w:val="left" w:pos="720"/>
              </w:tabs>
              <w:jc w:val="center"/>
              <w:rPr>
                <w:rFonts w:ascii="National Book" w:hAnsi="National Book" w:cs="Arial"/>
                <w:color w:val="002060"/>
                <w:sz w:val="18"/>
                <w:szCs w:val="18"/>
              </w:rPr>
            </w:pPr>
            <w:r w:rsidRPr="00EE403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C70B1C5" w14:textId="77777777" w:rsidR="0081191A" w:rsidRPr="00EE4034" w:rsidRDefault="0081191A" w:rsidP="00A20F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A60C2D0" w14:textId="77777777"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IT 2X000</w:t>
            </w:r>
          </w:p>
        </w:tc>
      </w:tr>
      <w:tr w:rsidR="0081191A" w:rsidRPr="00EE4034" w14:paraId="5D67522C"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0DA5FD6" w14:textId="77777777" w:rsidR="0081191A" w:rsidRPr="00EE4034" w:rsidRDefault="0081191A" w:rsidP="00A20FF4">
            <w:pPr>
              <w:tabs>
                <w:tab w:val="left" w:pos="720"/>
              </w:tabs>
              <w:rPr>
                <w:rFonts w:ascii="National Book" w:hAnsi="National Book" w:cs="Arial"/>
                <w:i/>
                <w:iCs/>
                <w:color w:val="002060"/>
                <w:sz w:val="18"/>
                <w:szCs w:val="18"/>
              </w:rPr>
            </w:pPr>
            <w:r w:rsidRPr="00EE4034">
              <w:rPr>
                <w:rFonts w:ascii="National Book" w:hAnsi="National Book" w:cs="Arial"/>
                <w:i/>
                <w:iCs/>
                <w:color w:val="002060"/>
                <w:sz w:val="18"/>
                <w:szCs w:val="18"/>
              </w:rPr>
              <w:t>Social &amp; Behavioral Science Elective**</w:t>
            </w:r>
          </w:p>
          <w:p w14:paraId="349B8642" w14:textId="297359AF" w:rsidR="0081191A" w:rsidRPr="00EE4034" w:rsidRDefault="0081191A" w:rsidP="00A20FF4">
            <w:pPr>
              <w:tabs>
                <w:tab w:val="left" w:pos="720"/>
              </w:tabs>
              <w:ind w:firstLine="240"/>
              <w:rPr>
                <w:rFonts w:ascii="National Book" w:hAnsi="National Book" w:cs="Arial"/>
                <w:color w:val="002060"/>
                <w:sz w:val="18"/>
                <w:szCs w:val="18"/>
              </w:rPr>
            </w:pPr>
            <w:r w:rsidRPr="00EE4034">
              <w:rPr>
                <w:rFonts w:ascii="National Book" w:hAnsi="National Book" w:cs="Arial"/>
                <w:color w:val="002060"/>
                <w:sz w:val="18"/>
                <w:szCs w:val="18"/>
              </w:rPr>
              <w:t xml:space="preserve">PSC121 </w:t>
            </w:r>
          </w:p>
          <w:p w14:paraId="4D7A72EF" w14:textId="691F98E0" w:rsidR="0081191A" w:rsidRPr="00EE4034" w:rsidRDefault="001D41A0" w:rsidP="00A20FF4">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81191A" w:rsidRPr="00EE4034">
              <w:rPr>
                <w:rFonts w:ascii="National Book" w:hAnsi="National Book" w:cs="Arial"/>
                <w:color w:val="002060"/>
                <w:sz w:val="18"/>
                <w:szCs w:val="18"/>
              </w:rPr>
              <w:t xml:space="preserve">PSY121 </w:t>
            </w:r>
          </w:p>
          <w:p w14:paraId="6D98164F" w14:textId="27B15A6D" w:rsidR="0081191A" w:rsidRPr="00EE4034" w:rsidRDefault="001D41A0" w:rsidP="00A20FF4">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81191A" w:rsidRPr="00EE4034">
              <w:rPr>
                <w:rFonts w:ascii="National Book" w:hAnsi="National Book" w:cs="Arial"/>
                <w:color w:val="002060"/>
                <w:sz w:val="18"/>
                <w:szCs w:val="18"/>
              </w:rPr>
              <w:t xml:space="preserve">PSY123 </w:t>
            </w:r>
          </w:p>
          <w:p w14:paraId="7E9CCC95" w14:textId="05138906" w:rsidR="0081191A" w:rsidRPr="00EE4034" w:rsidRDefault="001D41A0" w:rsidP="00A20FF4">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81191A" w:rsidRPr="00EE4034">
              <w:rPr>
                <w:rFonts w:ascii="National Book" w:hAnsi="National Book" w:cs="Arial"/>
                <w:color w:val="002060"/>
                <w:sz w:val="18"/>
                <w:szCs w:val="18"/>
              </w:rPr>
              <w:t xml:space="preserve">PSY124 </w:t>
            </w:r>
          </w:p>
          <w:p w14:paraId="606161F1" w14:textId="14A6D4EE" w:rsidR="0081191A" w:rsidRPr="00EE4034" w:rsidRDefault="001D41A0" w:rsidP="00A20FF4">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81191A" w:rsidRPr="00EE4034">
              <w:rPr>
                <w:rFonts w:ascii="National Book" w:hAnsi="National Book" w:cs="Arial"/>
                <w:color w:val="002060"/>
                <w:sz w:val="18"/>
                <w:szCs w:val="18"/>
              </w:rPr>
              <w:t xml:space="preserve">PSY221 </w:t>
            </w:r>
          </w:p>
          <w:p w14:paraId="12F75776" w14:textId="36648D9F" w:rsidR="0081191A" w:rsidRPr="00EE4034" w:rsidRDefault="001D41A0" w:rsidP="00A20FF4">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81191A" w:rsidRPr="00EE4034">
              <w:rPr>
                <w:rFonts w:ascii="National Book" w:hAnsi="National Book" w:cs="Arial"/>
                <w:color w:val="002060"/>
                <w:sz w:val="18"/>
                <w:szCs w:val="18"/>
              </w:rPr>
              <w:t xml:space="preserve">SOC121 </w:t>
            </w:r>
          </w:p>
          <w:p w14:paraId="35E2F57A" w14:textId="09EED920" w:rsidR="0081191A" w:rsidRPr="00EE4034" w:rsidRDefault="001D41A0" w:rsidP="00A20FF4">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81191A" w:rsidRPr="00EE4034">
              <w:rPr>
                <w:rFonts w:ascii="National Book" w:hAnsi="National Book" w:cs="Arial"/>
                <w:color w:val="002060"/>
                <w:sz w:val="18"/>
                <w:szCs w:val="18"/>
              </w:rPr>
              <w:t xml:space="preserve">SOC122 </w:t>
            </w:r>
          </w:p>
          <w:p w14:paraId="5EF01838" w14:textId="13D231CF" w:rsidR="0081191A" w:rsidRPr="00EE4034" w:rsidRDefault="001D41A0" w:rsidP="00A20FF4">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81191A" w:rsidRPr="00EE4034">
              <w:rPr>
                <w:rFonts w:ascii="National Book" w:hAnsi="National Book" w:cs="Arial"/>
                <w:color w:val="002060"/>
                <w:sz w:val="18"/>
                <w:szCs w:val="18"/>
              </w:rPr>
              <w:t xml:space="preserve">SOC123 </w:t>
            </w:r>
          </w:p>
          <w:p w14:paraId="3BDE0073" w14:textId="4603BEB5" w:rsidR="0081191A" w:rsidRPr="00EE4034" w:rsidRDefault="001D41A0" w:rsidP="00A20FF4">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81191A" w:rsidRPr="00EE4034">
              <w:rPr>
                <w:rFonts w:ascii="National Book" w:hAnsi="National Book" w:cs="Arial"/>
                <w:color w:val="002060"/>
                <w:sz w:val="18"/>
                <w:szCs w:val="18"/>
              </w:rPr>
              <w:t>SOC221</w:t>
            </w:r>
          </w:p>
          <w:p w14:paraId="4EC40907" w14:textId="18B8007F" w:rsidR="0081191A" w:rsidRPr="00EE4034" w:rsidRDefault="001D41A0" w:rsidP="00A20FF4">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81191A" w:rsidRPr="00EE4034">
              <w:rPr>
                <w:rFonts w:ascii="National Book" w:hAnsi="National Book" w:cs="Arial"/>
                <w:color w:val="002060"/>
                <w:sz w:val="18"/>
                <w:szCs w:val="18"/>
              </w:rPr>
              <w:t>SOC225</w:t>
            </w:r>
          </w:p>
        </w:tc>
        <w:tc>
          <w:tcPr>
            <w:tcW w:w="720" w:type="dxa"/>
            <w:tcBorders>
              <w:top w:val="single" w:sz="4" w:space="0" w:color="auto"/>
              <w:left w:val="single" w:sz="4" w:space="0" w:color="auto"/>
              <w:bottom w:val="single" w:sz="4" w:space="0" w:color="auto"/>
              <w:right w:val="single" w:sz="4" w:space="0" w:color="auto"/>
            </w:tcBorders>
            <w:vAlign w:val="center"/>
          </w:tcPr>
          <w:p w14:paraId="519B35CC" w14:textId="77777777" w:rsidR="0081191A" w:rsidRPr="00EE4034" w:rsidRDefault="0081191A" w:rsidP="00A20FF4">
            <w:pPr>
              <w:tabs>
                <w:tab w:val="left" w:pos="720"/>
              </w:tabs>
              <w:jc w:val="center"/>
              <w:rPr>
                <w:rFonts w:ascii="National Book" w:hAnsi="National Book" w:cs="Arial"/>
                <w:color w:val="002060"/>
                <w:sz w:val="18"/>
                <w:szCs w:val="18"/>
              </w:rPr>
            </w:pPr>
            <w:r w:rsidRPr="00EE403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A6BAE4C" w14:textId="77777777" w:rsidR="0081191A" w:rsidRPr="00EE4034" w:rsidRDefault="0081191A" w:rsidP="00A20FF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tcPr>
          <w:p w14:paraId="200A75A0" w14:textId="77777777" w:rsidR="0081191A" w:rsidRPr="00EE4034" w:rsidRDefault="0081191A" w:rsidP="00A20FF4">
            <w:pPr>
              <w:tabs>
                <w:tab w:val="left" w:pos="720"/>
              </w:tabs>
              <w:rPr>
                <w:rFonts w:ascii="National Book" w:hAnsi="National Book" w:cs="Arial"/>
                <w:color w:val="002060"/>
                <w:sz w:val="18"/>
                <w:szCs w:val="18"/>
              </w:rPr>
            </w:pPr>
          </w:p>
          <w:p w14:paraId="4C4F30B3" w14:textId="4BECE812"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 xml:space="preserve">POL 10100 </w:t>
            </w:r>
            <w:r w:rsidRPr="00452EDE">
              <w:rPr>
                <w:rFonts w:ascii="National Book" w:hAnsi="National Book" w:cs="Arial"/>
                <w:color w:val="002060"/>
                <w:sz w:val="18"/>
                <w:szCs w:val="18"/>
              </w:rPr>
              <w:t>(KSS</w:t>
            </w:r>
            <w:r w:rsidRPr="00EE4034">
              <w:rPr>
                <w:rFonts w:ascii="National Book" w:hAnsi="National Book" w:cs="Arial"/>
                <w:color w:val="002060"/>
                <w:sz w:val="18"/>
                <w:szCs w:val="18"/>
              </w:rPr>
              <w:t>)</w:t>
            </w:r>
          </w:p>
          <w:p w14:paraId="150C1800" w14:textId="69E1C957"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PSYC 11762 (KSS)</w:t>
            </w:r>
          </w:p>
          <w:p w14:paraId="0C016ABB" w14:textId="77777777"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NURS 20950 (KSS)</w:t>
            </w:r>
          </w:p>
          <w:p w14:paraId="2D683A49" w14:textId="77777777" w:rsidR="0081191A" w:rsidRPr="00B23E04" w:rsidRDefault="0081191A" w:rsidP="00A20FF4">
            <w:pPr>
              <w:tabs>
                <w:tab w:val="left" w:pos="720"/>
              </w:tabs>
              <w:rPr>
                <w:rFonts w:ascii="National Book" w:hAnsi="National Book" w:cs="Arial"/>
                <w:color w:val="002060"/>
                <w:sz w:val="18"/>
                <w:szCs w:val="18"/>
                <w:lang w:val="fr-FR"/>
              </w:rPr>
            </w:pPr>
            <w:r w:rsidRPr="00B23E04">
              <w:rPr>
                <w:rFonts w:ascii="National Book" w:hAnsi="National Book" w:cs="Arial"/>
                <w:color w:val="002060"/>
                <w:sz w:val="18"/>
                <w:szCs w:val="18"/>
                <w:lang w:val="fr-FR"/>
              </w:rPr>
              <w:t>PSYC 31773 (KSS)</w:t>
            </w:r>
          </w:p>
          <w:p w14:paraId="1290DEC2" w14:textId="77777777" w:rsidR="0081191A" w:rsidRPr="00B23E04" w:rsidRDefault="0081191A" w:rsidP="00A20FF4">
            <w:pPr>
              <w:tabs>
                <w:tab w:val="left" w:pos="720"/>
              </w:tabs>
              <w:rPr>
                <w:rFonts w:ascii="National Book" w:hAnsi="National Book" w:cs="Arial"/>
                <w:color w:val="002060"/>
                <w:sz w:val="18"/>
                <w:szCs w:val="18"/>
                <w:lang w:val="fr-FR"/>
              </w:rPr>
            </w:pPr>
            <w:r w:rsidRPr="00B23E04">
              <w:rPr>
                <w:rFonts w:ascii="National Book" w:hAnsi="National Book" w:cs="Arial"/>
                <w:color w:val="002060"/>
                <w:sz w:val="18"/>
                <w:szCs w:val="18"/>
                <w:lang w:val="fr-FR"/>
              </w:rPr>
              <w:t>PSYC 40111 (KSS)</w:t>
            </w:r>
          </w:p>
          <w:p w14:paraId="5ABE82F4" w14:textId="7B3997DA" w:rsidR="0081191A" w:rsidRPr="00B23E04" w:rsidRDefault="0081191A" w:rsidP="00A20FF4">
            <w:pPr>
              <w:tabs>
                <w:tab w:val="left" w:pos="720"/>
              </w:tabs>
              <w:rPr>
                <w:rFonts w:ascii="National Book" w:hAnsi="National Book" w:cs="Arial"/>
                <w:color w:val="002060"/>
                <w:sz w:val="18"/>
                <w:szCs w:val="18"/>
                <w:lang w:val="fr-FR"/>
              </w:rPr>
            </w:pPr>
            <w:r w:rsidRPr="00B23E04">
              <w:rPr>
                <w:rFonts w:ascii="National Book" w:hAnsi="National Book" w:cs="Arial"/>
                <w:color w:val="002060"/>
                <w:sz w:val="18"/>
                <w:szCs w:val="18"/>
                <w:lang w:val="fr-FR"/>
              </w:rPr>
              <w:t>SOC 12050 (KSS)</w:t>
            </w:r>
          </w:p>
          <w:p w14:paraId="59B2B99C" w14:textId="77777777"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SOC 1X000 (KSS)</w:t>
            </w:r>
          </w:p>
          <w:p w14:paraId="38876FE3" w14:textId="77777777"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SOC 24011 (KSS)</w:t>
            </w:r>
          </w:p>
          <w:p w14:paraId="3EDC259E" w14:textId="2FA45F05"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SOC 22778 (KSS)</w:t>
            </w:r>
          </w:p>
          <w:p w14:paraId="1E9BE32F" w14:textId="462DFA6B" w:rsidR="0081191A" w:rsidRPr="00EE4034" w:rsidRDefault="0081191A" w:rsidP="00A20FF4">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HDFS 34031 (KSS)</w:t>
            </w:r>
          </w:p>
        </w:tc>
      </w:tr>
      <w:tr w:rsidR="0081191A" w:rsidRPr="00EE4034" w14:paraId="20ABB3D1" w14:textId="77777777" w:rsidTr="00DB792D">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FC8427E" w14:textId="77777777" w:rsidR="0081191A" w:rsidRPr="00B67CF4" w:rsidRDefault="0081191A" w:rsidP="00B67CF4">
            <w:pPr>
              <w:tabs>
                <w:tab w:val="left" w:pos="720"/>
              </w:tabs>
              <w:jc w:val="center"/>
              <w:rPr>
                <w:rFonts w:ascii="National Book" w:hAnsi="National Book" w:cs="Arial"/>
                <w:b/>
                <w:sz w:val="22"/>
                <w:szCs w:val="22"/>
              </w:rPr>
            </w:pPr>
            <w:r w:rsidRPr="00B67CF4">
              <w:rPr>
                <w:rFonts w:ascii="National Book" w:hAnsi="National Book" w:cs="Arial"/>
                <w:b/>
                <w:sz w:val="22"/>
                <w:szCs w:val="22"/>
              </w:rPr>
              <w:t xml:space="preserve">62 Total Credit Hours to Graduate with the AAS Degree from </w:t>
            </w:r>
            <w:r w:rsidRPr="00B67CF4">
              <w:rPr>
                <w:rFonts w:ascii="National Book" w:hAnsi="National Book" w:cs="Arial"/>
                <w:b/>
                <w:bCs/>
                <w:sz w:val="22"/>
                <w:szCs w:val="22"/>
              </w:rPr>
              <w:t>Stark State College</w:t>
            </w:r>
          </w:p>
        </w:tc>
      </w:tr>
    </w:tbl>
    <w:p w14:paraId="2E855CAD" w14:textId="77777777" w:rsidR="0018584B" w:rsidRDefault="0018584B" w:rsidP="0056788A">
      <w:pPr>
        <w:spacing w:before="34" w:line="225" w:lineRule="exact"/>
        <w:ind w:left="-720" w:right="-20"/>
      </w:pPr>
    </w:p>
    <w:p w14:paraId="4D412FFD" w14:textId="77777777" w:rsidR="0018584B" w:rsidRPr="00EE4034" w:rsidRDefault="0018584B" w:rsidP="0018584B">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 xml:space="preserve">^Based on SSC placement score </w:t>
      </w:r>
    </w:p>
    <w:p w14:paraId="58DAE044" w14:textId="77777777" w:rsidR="0018584B" w:rsidRPr="00EE4034" w:rsidRDefault="0018584B" w:rsidP="0018584B">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To promote student success, this course should be taken in the first semester</w:t>
      </w:r>
    </w:p>
    <w:p w14:paraId="2C9F4346" w14:textId="11BE099E" w:rsidR="002D0933" w:rsidRDefault="0018584B" w:rsidP="0018584B">
      <w:pPr>
        <w:spacing w:before="34" w:line="225" w:lineRule="exact"/>
        <w:ind w:right="-20"/>
      </w:pPr>
      <w:r w:rsidRPr="00EE4034">
        <w:rPr>
          <w:rFonts w:ascii="National Book" w:hAnsi="National Book" w:cs="Arial"/>
          <w:color w:val="1F3864" w:themeColor="accent1" w:themeShade="80"/>
          <w:sz w:val="18"/>
          <w:szCs w:val="18"/>
        </w:rPr>
        <w:t>▲Course offerings vary by semester. Please see your academic advisor for availability.</w:t>
      </w:r>
    </w:p>
    <w:p w14:paraId="535947B0" w14:textId="77777777" w:rsidR="000A52E3" w:rsidRDefault="000A52E3" w:rsidP="0018584B">
      <w:pPr>
        <w:spacing w:before="34" w:line="225" w:lineRule="exact"/>
        <w:ind w:right="-20"/>
      </w:pPr>
    </w:p>
    <w:p w14:paraId="1F35EE87" w14:textId="77777777" w:rsidR="000A52E3" w:rsidRPr="002D0933" w:rsidRDefault="000A52E3" w:rsidP="0018584B">
      <w:pPr>
        <w:spacing w:before="34" w:line="225" w:lineRule="exact"/>
        <w:ind w:right="-20"/>
        <w:rPr>
          <w:rFonts w:ascii="National Book" w:eastAsia="Arial" w:hAnsi="National Book" w:cs="Arial"/>
          <w:color w:val="1F3864" w:themeColor="accent1" w:themeShade="80"/>
          <w:sz w:val="16"/>
          <w:szCs w:val="16"/>
        </w:rPr>
      </w:pPr>
    </w:p>
    <w:tbl>
      <w:tblPr>
        <w:tblW w:w="10905" w:type="dxa"/>
        <w:tblInd w:w="-713" w:type="dxa"/>
        <w:tblLayout w:type="fixed"/>
        <w:tblLook w:val="01C0" w:firstRow="0" w:lastRow="1" w:firstColumn="1" w:lastColumn="1" w:noHBand="0" w:noVBand="0"/>
      </w:tblPr>
      <w:tblGrid>
        <w:gridCol w:w="4691"/>
        <w:gridCol w:w="697"/>
        <w:gridCol w:w="833"/>
        <w:gridCol w:w="4684"/>
      </w:tblGrid>
      <w:tr w:rsidR="00EE4034" w:rsidRPr="00160B14" w14:paraId="11DA849F" w14:textId="77777777" w:rsidTr="00B67CF4">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5A2C70" w14:textId="77777777" w:rsidR="00EE4034" w:rsidRPr="00160B14" w:rsidRDefault="00EE4034" w:rsidP="00A20FF4">
            <w:pPr>
              <w:tabs>
                <w:tab w:val="left" w:pos="720"/>
              </w:tabs>
              <w:rPr>
                <w:rFonts w:ascii="National Book" w:hAnsi="National Book" w:cs="Arial"/>
                <w:color w:val="002060"/>
                <w:sz w:val="16"/>
                <w:szCs w:val="16"/>
              </w:rPr>
            </w:pPr>
            <w:r w:rsidRPr="00160B14">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67A3EC" w14:textId="77777777" w:rsidR="00EE4034" w:rsidRPr="00160B14" w:rsidRDefault="00EE4034" w:rsidP="00A20FF4">
            <w:pPr>
              <w:tabs>
                <w:tab w:val="left" w:pos="720"/>
              </w:tabs>
              <w:jc w:val="center"/>
              <w:rPr>
                <w:rFonts w:ascii="National Book" w:hAnsi="National Book" w:cs="Arial"/>
                <w:color w:val="002060"/>
                <w:sz w:val="16"/>
                <w:szCs w:val="16"/>
              </w:rPr>
            </w:pPr>
            <w:r w:rsidRPr="00160B14">
              <w:rPr>
                <w:rFonts w:ascii="National Book" w:hAnsi="National Book" w:cs="Arial"/>
                <w:color w:val="002060"/>
                <w:sz w:val="16"/>
                <w:szCs w:val="16"/>
              </w:rPr>
              <w:t>Credit</w:t>
            </w:r>
          </w:p>
          <w:p w14:paraId="5508697A" w14:textId="77777777" w:rsidR="00EE4034" w:rsidRPr="00160B14" w:rsidRDefault="00EE4034" w:rsidP="00A20FF4">
            <w:pPr>
              <w:tabs>
                <w:tab w:val="left" w:pos="720"/>
              </w:tabs>
              <w:jc w:val="center"/>
              <w:rPr>
                <w:rFonts w:ascii="National Book" w:hAnsi="National Book" w:cs="Arial"/>
                <w:color w:val="002060"/>
                <w:sz w:val="16"/>
                <w:szCs w:val="16"/>
              </w:rPr>
            </w:pPr>
            <w:r w:rsidRPr="00160B14">
              <w:rPr>
                <w:rFonts w:ascii="National Book" w:hAnsi="National Book" w:cs="Arial"/>
                <w:color w:val="002060"/>
                <w:sz w:val="16"/>
                <w:szCs w:val="16"/>
              </w:rPr>
              <w:t>Hours</w:t>
            </w:r>
          </w:p>
        </w:tc>
        <w:tc>
          <w:tcPr>
            <w:tcW w:w="8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C357DE" w14:textId="77777777" w:rsidR="00EE4034" w:rsidRPr="00160B14" w:rsidRDefault="00EE4034" w:rsidP="00A20FF4">
            <w:pPr>
              <w:tabs>
                <w:tab w:val="left" w:pos="720"/>
              </w:tabs>
              <w:jc w:val="center"/>
              <w:rPr>
                <w:rFonts w:ascii="National Book" w:hAnsi="National Book" w:cs="Arial"/>
                <w:color w:val="002060"/>
                <w:sz w:val="16"/>
                <w:szCs w:val="16"/>
              </w:rPr>
            </w:pPr>
            <w:r w:rsidRPr="00160B14">
              <w:rPr>
                <w:rFonts w:ascii="National Book" w:hAnsi="National Book" w:cs="Arial"/>
                <w:color w:val="002060"/>
                <w:sz w:val="16"/>
                <w:szCs w:val="16"/>
              </w:rPr>
              <w:t>Upper</w:t>
            </w:r>
          </w:p>
          <w:p w14:paraId="670EC4BA" w14:textId="77777777" w:rsidR="00EE4034" w:rsidRPr="00160B14" w:rsidRDefault="00EE4034" w:rsidP="00A20FF4">
            <w:pPr>
              <w:tabs>
                <w:tab w:val="left" w:pos="720"/>
              </w:tabs>
              <w:jc w:val="center"/>
              <w:rPr>
                <w:rFonts w:ascii="National Book" w:hAnsi="National Book" w:cs="Arial"/>
                <w:color w:val="002060"/>
                <w:sz w:val="16"/>
                <w:szCs w:val="16"/>
              </w:rPr>
            </w:pPr>
            <w:r w:rsidRPr="00160B1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9DEEAF" w14:textId="77777777" w:rsidR="00EE4034" w:rsidRPr="00160B14" w:rsidRDefault="00EE4034" w:rsidP="00A20FF4">
            <w:pPr>
              <w:tabs>
                <w:tab w:val="left" w:pos="720"/>
              </w:tabs>
              <w:rPr>
                <w:rFonts w:ascii="National Book" w:hAnsi="National Book" w:cs="Arial"/>
                <w:color w:val="002060"/>
                <w:sz w:val="16"/>
                <w:szCs w:val="16"/>
              </w:rPr>
            </w:pPr>
            <w:r w:rsidRPr="00160B14">
              <w:rPr>
                <w:rFonts w:ascii="National Book" w:hAnsi="National Book" w:cs="Arial"/>
                <w:color w:val="002060"/>
                <w:sz w:val="16"/>
                <w:szCs w:val="16"/>
              </w:rPr>
              <w:t>Notes on Transfer Coursework to Kent State</w:t>
            </w:r>
          </w:p>
        </w:tc>
      </w:tr>
      <w:tr w:rsidR="00EE4034" w:rsidRPr="00160B14" w14:paraId="38593A19" w14:textId="77777777" w:rsidTr="00DB792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71E8176" w14:textId="48FAC49D" w:rsidR="00EE4034" w:rsidRPr="00160B14" w:rsidRDefault="00EE4034" w:rsidP="00A20FF4">
            <w:pPr>
              <w:tabs>
                <w:tab w:val="left" w:pos="720"/>
              </w:tabs>
              <w:rPr>
                <w:rFonts w:ascii="National Book" w:hAnsi="National Book" w:cs="Arial"/>
                <w:b/>
                <w:color w:val="FFFFFF" w:themeColor="background1"/>
                <w:sz w:val="20"/>
                <w:szCs w:val="20"/>
              </w:rPr>
            </w:pPr>
            <w:r w:rsidRPr="00160B14">
              <w:rPr>
                <w:rFonts w:ascii="National Book" w:hAnsi="National Book" w:cs="Arial"/>
                <w:b/>
                <w:color w:val="FFFFFF" w:themeColor="background1"/>
                <w:sz w:val="20"/>
                <w:szCs w:val="20"/>
              </w:rPr>
              <w:t>Semester Five: [1</w:t>
            </w:r>
            <w:r w:rsidR="00A02F45" w:rsidRPr="00160B14">
              <w:rPr>
                <w:rFonts w:ascii="National Book" w:hAnsi="National Book" w:cs="Arial"/>
                <w:b/>
                <w:color w:val="FFFFFF" w:themeColor="background1"/>
                <w:sz w:val="20"/>
                <w:szCs w:val="20"/>
              </w:rPr>
              <w:t>8</w:t>
            </w:r>
            <w:r w:rsidRPr="00160B14">
              <w:rPr>
                <w:rFonts w:ascii="National Book" w:hAnsi="National Book" w:cs="Arial"/>
                <w:b/>
                <w:color w:val="FFFFFF" w:themeColor="background1"/>
                <w:sz w:val="20"/>
                <w:szCs w:val="20"/>
              </w:rPr>
              <w:t xml:space="preserve"> Credit Hours] Kent State University </w:t>
            </w:r>
          </w:p>
        </w:tc>
      </w:tr>
      <w:tr w:rsidR="00EE4034" w:rsidRPr="00160B14" w14:paraId="110D2D08"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B124C9F" w14:textId="7E7AB541"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w:t>
            </w:r>
            <w:r w:rsidR="00FC70C9" w:rsidRPr="00160B14">
              <w:rPr>
                <w:rFonts w:ascii="National Book" w:hAnsi="National Book" w:cs="Arial"/>
                <w:color w:val="002060"/>
                <w:sz w:val="18"/>
                <w:szCs w:val="18"/>
              </w:rPr>
              <w:t xml:space="preserve"> </w:t>
            </w:r>
            <w:r w:rsidRPr="00160B14">
              <w:rPr>
                <w:rFonts w:ascii="National Book" w:hAnsi="National Book" w:cs="Arial"/>
                <w:color w:val="002060"/>
                <w:sz w:val="18"/>
                <w:szCs w:val="18"/>
              </w:rPr>
              <w:t>13000 Applied Security Essentials</w:t>
            </w:r>
          </w:p>
        </w:tc>
        <w:tc>
          <w:tcPr>
            <w:tcW w:w="697" w:type="dxa"/>
            <w:tcBorders>
              <w:top w:val="single" w:sz="4" w:space="0" w:color="auto"/>
              <w:left w:val="single" w:sz="4" w:space="0" w:color="auto"/>
              <w:bottom w:val="single" w:sz="4" w:space="0" w:color="auto"/>
              <w:right w:val="single" w:sz="4" w:space="0" w:color="auto"/>
            </w:tcBorders>
            <w:vAlign w:val="center"/>
            <w:hideMark/>
          </w:tcPr>
          <w:p w14:paraId="18124A21" w14:textId="77777777" w:rsidR="00EE4034" w:rsidRPr="00160B14" w:rsidRDefault="00EE4034"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0B289B7" w14:textId="77777777" w:rsidR="00EE4034" w:rsidRPr="00160B14" w:rsidRDefault="00EE4034" w:rsidP="00A20FF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C59EE06" w14:textId="0374337E"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C</w:t>
            </w:r>
            <w:r w:rsidR="00264458" w:rsidRPr="00160B14">
              <w:rPr>
                <w:rFonts w:ascii="National Book" w:hAnsi="National Book" w:cs="Arial"/>
                <w:color w:val="002060"/>
                <w:sz w:val="18"/>
                <w:szCs w:val="18"/>
              </w:rPr>
              <w:t>FS136</w:t>
            </w:r>
          </w:p>
        </w:tc>
      </w:tr>
      <w:tr w:rsidR="00EE4034" w:rsidRPr="00160B14" w14:paraId="66B946DC"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1853F02" w14:textId="46565816"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11004</w:t>
            </w:r>
            <w:r w:rsidR="00F74D12" w:rsidRPr="00160B14">
              <w:rPr>
                <w:rFonts w:ascii="National Book" w:hAnsi="National Book" w:cs="Arial"/>
                <w:color w:val="002060"/>
                <w:sz w:val="18"/>
                <w:szCs w:val="18"/>
              </w:rPr>
              <w:t xml:space="preserve"> </w:t>
            </w:r>
            <w:r w:rsidRPr="00160B14">
              <w:rPr>
                <w:rFonts w:ascii="National Book" w:hAnsi="National Book" w:cs="Arial"/>
                <w:color w:val="002060"/>
                <w:sz w:val="18"/>
                <w:szCs w:val="18"/>
              </w:rPr>
              <w:t>Survey of Information Technology</w:t>
            </w:r>
          </w:p>
        </w:tc>
        <w:tc>
          <w:tcPr>
            <w:tcW w:w="697" w:type="dxa"/>
            <w:tcBorders>
              <w:top w:val="single" w:sz="4" w:space="0" w:color="auto"/>
              <w:left w:val="single" w:sz="4" w:space="0" w:color="auto"/>
              <w:bottom w:val="single" w:sz="4" w:space="0" w:color="auto"/>
              <w:right w:val="single" w:sz="4" w:space="0" w:color="auto"/>
            </w:tcBorders>
            <w:vAlign w:val="center"/>
            <w:hideMark/>
          </w:tcPr>
          <w:p w14:paraId="2FCF04EC" w14:textId="77777777" w:rsidR="00EE4034" w:rsidRPr="00160B14" w:rsidRDefault="00EE4034"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3FC995E" w14:textId="77777777" w:rsidR="00EE4034" w:rsidRPr="00160B14" w:rsidRDefault="00EE4034" w:rsidP="00A20FF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C94777F" w14:textId="77777777" w:rsidR="00EE4034" w:rsidRPr="00160B14" w:rsidRDefault="00EE4034" w:rsidP="00A20FF4">
            <w:pPr>
              <w:tabs>
                <w:tab w:val="left" w:pos="720"/>
              </w:tabs>
              <w:rPr>
                <w:rFonts w:ascii="National Book" w:hAnsi="National Book" w:cs="Arial"/>
                <w:color w:val="002060"/>
                <w:sz w:val="18"/>
                <w:szCs w:val="18"/>
              </w:rPr>
            </w:pPr>
          </w:p>
        </w:tc>
      </w:tr>
      <w:tr w:rsidR="00860443" w:rsidRPr="00160B14" w14:paraId="19D18D65"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3A82E73" w14:textId="687D54F7" w:rsidR="00860443" w:rsidRPr="00160B14" w:rsidRDefault="00860443"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11005 Introduction to Operating Systems and Networking Technology</w:t>
            </w:r>
          </w:p>
        </w:tc>
        <w:tc>
          <w:tcPr>
            <w:tcW w:w="697" w:type="dxa"/>
            <w:tcBorders>
              <w:top w:val="single" w:sz="4" w:space="0" w:color="auto"/>
              <w:left w:val="single" w:sz="4" w:space="0" w:color="auto"/>
              <w:bottom w:val="single" w:sz="4" w:space="0" w:color="auto"/>
              <w:right w:val="single" w:sz="4" w:space="0" w:color="auto"/>
            </w:tcBorders>
            <w:vAlign w:val="center"/>
          </w:tcPr>
          <w:p w14:paraId="560AB6C9" w14:textId="2B316DB6" w:rsidR="00860443" w:rsidRPr="00160B14" w:rsidRDefault="00860443"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4132205" w14:textId="77777777" w:rsidR="00860443" w:rsidRPr="00160B14" w:rsidRDefault="00860443" w:rsidP="00A20FF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1D0D1454" w14:textId="77777777" w:rsidR="00860443" w:rsidRPr="00160B14" w:rsidRDefault="00860443" w:rsidP="00A20FF4">
            <w:pPr>
              <w:tabs>
                <w:tab w:val="left" w:pos="720"/>
              </w:tabs>
              <w:rPr>
                <w:rFonts w:ascii="National Book" w:hAnsi="National Book" w:cs="Arial"/>
                <w:color w:val="002060"/>
                <w:sz w:val="18"/>
                <w:szCs w:val="18"/>
              </w:rPr>
            </w:pPr>
          </w:p>
        </w:tc>
      </w:tr>
      <w:tr w:rsidR="00EE4034" w:rsidRPr="00160B14" w14:paraId="150CDB8B"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E04C59" w14:textId="77777777"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11006 Introduction to Web Site Technology</w:t>
            </w:r>
          </w:p>
        </w:tc>
        <w:tc>
          <w:tcPr>
            <w:tcW w:w="697" w:type="dxa"/>
            <w:tcBorders>
              <w:top w:val="single" w:sz="4" w:space="0" w:color="auto"/>
              <w:left w:val="single" w:sz="4" w:space="0" w:color="auto"/>
              <w:bottom w:val="single" w:sz="4" w:space="0" w:color="auto"/>
              <w:right w:val="single" w:sz="4" w:space="0" w:color="auto"/>
            </w:tcBorders>
            <w:vAlign w:val="center"/>
          </w:tcPr>
          <w:p w14:paraId="73DDD7C8" w14:textId="77777777" w:rsidR="00EE4034" w:rsidRPr="00160B14" w:rsidRDefault="00EE4034"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20AC11C3" w14:textId="77777777" w:rsidR="00EE4034" w:rsidRPr="00160B14" w:rsidRDefault="00EE4034" w:rsidP="00A20F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432344B" w14:textId="77777777"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WDD121</w:t>
            </w:r>
          </w:p>
        </w:tc>
      </w:tr>
      <w:tr w:rsidR="00EE4034" w:rsidRPr="00160B14" w14:paraId="118C88EA"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4F231D" w14:textId="3D3194A7"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 xml:space="preserve">ENG 21011 </w:t>
            </w:r>
            <w:r w:rsidR="008F07A2" w:rsidRPr="00160B14">
              <w:rPr>
                <w:rFonts w:ascii="National Book" w:hAnsi="National Book" w:cs="Arial"/>
                <w:color w:val="002060"/>
                <w:sz w:val="18"/>
                <w:szCs w:val="18"/>
              </w:rPr>
              <w:t>Research</w:t>
            </w:r>
            <w:r w:rsidRPr="00160B14">
              <w:rPr>
                <w:rFonts w:ascii="National Book" w:hAnsi="National Book" w:cs="Arial"/>
                <w:color w:val="002060"/>
                <w:sz w:val="18"/>
                <w:szCs w:val="18"/>
              </w:rPr>
              <w:t xml:space="preserve"> Writing (KCP2)</w:t>
            </w:r>
          </w:p>
        </w:tc>
        <w:tc>
          <w:tcPr>
            <w:tcW w:w="697" w:type="dxa"/>
            <w:tcBorders>
              <w:top w:val="single" w:sz="4" w:space="0" w:color="auto"/>
              <w:left w:val="single" w:sz="4" w:space="0" w:color="auto"/>
              <w:bottom w:val="single" w:sz="4" w:space="0" w:color="auto"/>
              <w:right w:val="single" w:sz="4" w:space="0" w:color="auto"/>
            </w:tcBorders>
            <w:vAlign w:val="center"/>
            <w:hideMark/>
          </w:tcPr>
          <w:p w14:paraId="5C02CB2D" w14:textId="77777777" w:rsidR="00EE4034" w:rsidRPr="00160B14" w:rsidRDefault="00EE4034"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2396DAA" w14:textId="77777777" w:rsidR="00EE4034" w:rsidRPr="00160B14" w:rsidRDefault="00EE4034" w:rsidP="00A20FF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030F750" w14:textId="77777777"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ENG231</w:t>
            </w:r>
          </w:p>
        </w:tc>
      </w:tr>
      <w:tr w:rsidR="00EE4034" w:rsidRPr="00160B14" w14:paraId="39B74F17"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76D2C1C" w14:textId="77777777"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Kent Core Humanities or Fine Arts (KHUM/KFA)*</w:t>
            </w:r>
          </w:p>
        </w:tc>
        <w:tc>
          <w:tcPr>
            <w:tcW w:w="697" w:type="dxa"/>
            <w:tcBorders>
              <w:top w:val="single" w:sz="4" w:space="0" w:color="auto"/>
              <w:left w:val="single" w:sz="4" w:space="0" w:color="auto"/>
              <w:bottom w:val="single" w:sz="4" w:space="0" w:color="auto"/>
              <w:right w:val="single" w:sz="4" w:space="0" w:color="auto"/>
            </w:tcBorders>
            <w:vAlign w:val="center"/>
            <w:hideMark/>
          </w:tcPr>
          <w:p w14:paraId="1242035E" w14:textId="77777777" w:rsidR="00EE4034" w:rsidRPr="00160B14" w:rsidRDefault="00EE4034"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0987F4C9" w14:textId="77777777" w:rsidR="00EE4034" w:rsidRPr="00160B14" w:rsidRDefault="00EE4034" w:rsidP="00A20FF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3FC66902" w14:textId="77777777"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w:t>
            </w:r>
          </w:p>
        </w:tc>
      </w:tr>
      <w:tr w:rsidR="00EE4034" w:rsidRPr="00160B14" w14:paraId="6EA55F95" w14:textId="77777777" w:rsidTr="00DB792D">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4861E545" w14:textId="3B4DD2A2" w:rsidR="00EE4034" w:rsidRPr="00160B14" w:rsidRDefault="00EE4034" w:rsidP="00A20FF4">
            <w:pPr>
              <w:tabs>
                <w:tab w:val="left" w:pos="720"/>
              </w:tabs>
              <w:rPr>
                <w:rFonts w:ascii="National Book" w:hAnsi="National Book" w:cs="Arial"/>
                <w:b/>
                <w:color w:val="FFFFFF" w:themeColor="background1"/>
                <w:sz w:val="20"/>
                <w:szCs w:val="20"/>
              </w:rPr>
            </w:pPr>
            <w:r w:rsidRPr="00160B14">
              <w:rPr>
                <w:rFonts w:ascii="National Book" w:hAnsi="National Book" w:cs="Arial"/>
                <w:b/>
                <w:color w:val="FFFFFF" w:themeColor="background1"/>
                <w:sz w:val="20"/>
                <w:szCs w:val="20"/>
              </w:rPr>
              <w:t>Semester Six: [1</w:t>
            </w:r>
            <w:r w:rsidR="000744AC" w:rsidRPr="00160B14">
              <w:rPr>
                <w:rFonts w:ascii="National Book" w:hAnsi="National Book" w:cs="Arial"/>
                <w:b/>
                <w:color w:val="FFFFFF" w:themeColor="background1"/>
                <w:sz w:val="20"/>
                <w:szCs w:val="20"/>
              </w:rPr>
              <w:t>8</w:t>
            </w:r>
            <w:r w:rsidRPr="00160B14">
              <w:rPr>
                <w:rFonts w:ascii="National Book" w:hAnsi="National Book" w:cs="Arial"/>
                <w:b/>
                <w:color w:val="FFFFFF" w:themeColor="background1"/>
                <w:sz w:val="20"/>
                <w:szCs w:val="20"/>
              </w:rPr>
              <w:t xml:space="preserve"> Credit Hours] Kent State University</w:t>
            </w:r>
          </w:p>
        </w:tc>
      </w:tr>
      <w:tr w:rsidR="00EE4034" w:rsidRPr="00160B14" w14:paraId="72F82EE3"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950B6F6" w14:textId="77777777"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12000 Intermediate Office Productivity Apps</w:t>
            </w:r>
          </w:p>
        </w:tc>
        <w:tc>
          <w:tcPr>
            <w:tcW w:w="697" w:type="dxa"/>
            <w:tcBorders>
              <w:top w:val="single" w:sz="4" w:space="0" w:color="auto"/>
              <w:left w:val="single" w:sz="4" w:space="0" w:color="auto"/>
              <w:bottom w:val="single" w:sz="4" w:space="0" w:color="auto"/>
              <w:right w:val="single" w:sz="4" w:space="0" w:color="auto"/>
            </w:tcBorders>
            <w:vAlign w:val="center"/>
            <w:hideMark/>
          </w:tcPr>
          <w:p w14:paraId="0887E180" w14:textId="77777777" w:rsidR="00EE4034" w:rsidRPr="00160B14" w:rsidRDefault="00EE4034"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5FE28EB7" w14:textId="77777777" w:rsidR="00EE4034" w:rsidRPr="00160B14" w:rsidRDefault="00EE4034" w:rsidP="00A20F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189EA8F" w14:textId="77777777" w:rsidR="00EE4034" w:rsidRPr="00160B14" w:rsidRDefault="00EE4034" w:rsidP="00A20FF4">
            <w:pPr>
              <w:tabs>
                <w:tab w:val="left" w:pos="720"/>
              </w:tabs>
              <w:rPr>
                <w:rFonts w:ascii="National Book" w:hAnsi="National Book" w:cs="Arial"/>
                <w:color w:val="002060"/>
                <w:sz w:val="18"/>
                <w:szCs w:val="18"/>
              </w:rPr>
            </w:pPr>
          </w:p>
        </w:tc>
      </w:tr>
      <w:tr w:rsidR="00807B5F" w:rsidRPr="00160B14" w14:paraId="7B0EB357"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8CEBD0" w14:textId="5A0091E9" w:rsidR="00807B5F" w:rsidRPr="00160B14" w:rsidRDefault="00807B5F"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15000</w:t>
            </w:r>
            <w:r w:rsidR="00575CE1" w:rsidRPr="00160B14">
              <w:rPr>
                <w:rFonts w:ascii="National Book" w:hAnsi="National Book" w:cs="Arial"/>
                <w:color w:val="002060"/>
                <w:sz w:val="18"/>
                <w:szCs w:val="18"/>
              </w:rPr>
              <w:t xml:space="preserve"> </w:t>
            </w:r>
            <w:r w:rsidRPr="00160B14">
              <w:rPr>
                <w:rFonts w:ascii="National Book" w:hAnsi="National Book" w:cs="Arial"/>
                <w:color w:val="002060"/>
                <w:sz w:val="18"/>
                <w:szCs w:val="18"/>
              </w:rPr>
              <w:t>Fundamentals of Programming for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623F67FF" w14:textId="15CA48D1" w:rsidR="00807B5F" w:rsidRPr="00160B14" w:rsidRDefault="00807B5F"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5858EE2" w14:textId="77777777" w:rsidR="00807B5F" w:rsidRPr="00160B14" w:rsidRDefault="00807B5F" w:rsidP="00A20F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FC7477F" w14:textId="77777777" w:rsidR="00807B5F" w:rsidRPr="00160B14" w:rsidRDefault="00807B5F" w:rsidP="00A20FF4">
            <w:pPr>
              <w:tabs>
                <w:tab w:val="left" w:pos="720"/>
              </w:tabs>
              <w:rPr>
                <w:rFonts w:ascii="National Book" w:hAnsi="National Book" w:cs="Arial"/>
                <w:color w:val="002060"/>
                <w:sz w:val="18"/>
                <w:szCs w:val="18"/>
              </w:rPr>
            </w:pPr>
          </w:p>
        </w:tc>
      </w:tr>
      <w:tr w:rsidR="00D1672E" w:rsidRPr="00160B14" w14:paraId="0BB0D7A5"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289037" w14:textId="6800D806" w:rsidR="00D1672E" w:rsidRPr="00160B14" w:rsidRDefault="00D1672E"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 xml:space="preserve">IT 21003 System </w:t>
            </w:r>
            <w:r w:rsidR="001D7680" w:rsidRPr="00160B14">
              <w:rPr>
                <w:rFonts w:ascii="National Book" w:hAnsi="National Book" w:cs="Arial"/>
                <w:color w:val="002060"/>
                <w:sz w:val="18"/>
                <w:szCs w:val="18"/>
              </w:rPr>
              <w:t>Administration for Information Technology Professionals</w:t>
            </w:r>
          </w:p>
        </w:tc>
        <w:tc>
          <w:tcPr>
            <w:tcW w:w="697" w:type="dxa"/>
            <w:tcBorders>
              <w:top w:val="single" w:sz="4" w:space="0" w:color="auto"/>
              <w:left w:val="single" w:sz="4" w:space="0" w:color="auto"/>
              <w:bottom w:val="single" w:sz="4" w:space="0" w:color="auto"/>
              <w:right w:val="single" w:sz="4" w:space="0" w:color="auto"/>
            </w:tcBorders>
            <w:vAlign w:val="center"/>
          </w:tcPr>
          <w:p w14:paraId="1031814C" w14:textId="613F7896" w:rsidR="00D1672E" w:rsidRPr="00160B14" w:rsidRDefault="001D7680"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563A08FD" w14:textId="77777777" w:rsidR="00D1672E" w:rsidRPr="00160B14" w:rsidRDefault="00D1672E" w:rsidP="00A20F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B77BD96" w14:textId="77777777" w:rsidR="00D1672E" w:rsidRPr="00160B14" w:rsidRDefault="00D1672E" w:rsidP="00A20FF4">
            <w:pPr>
              <w:tabs>
                <w:tab w:val="left" w:pos="720"/>
              </w:tabs>
              <w:rPr>
                <w:rFonts w:ascii="National Book" w:hAnsi="National Book" w:cs="Arial"/>
                <w:color w:val="002060"/>
                <w:sz w:val="18"/>
                <w:szCs w:val="18"/>
              </w:rPr>
            </w:pPr>
          </w:p>
        </w:tc>
      </w:tr>
      <w:tr w:rsidR="00EE4034" w:rsidRPr="00160B14" w14:paraId="109919CE"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2BAA7C" w14:textId="3C3F4925"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Concentration Requirement</w:t>
            </w:r>
          </w:p>
        </w:tc>
        <w:tc>
          <w:tcPr>
            <w:tcW w:w="697" w:type="dxa"/>
            <w:tcBorders>
              <w:top w:val="single" w:sz="4" w:space="0" w:color="auto"/>
              <w:left w:val="single" w:sz="4" w:space="0" w:color="auto"/>
              <w:bottom w:val="single" w:sz="4" w:space="0" w:color="auto"/>
              <w:right w:val="single" w:sz="4" w:space="0" w:color="auto"/>
            </w:tcBorders>
            <w:vAlign w:val="center"/>
          </w:tcPr>
          <w:p w14:paraId="44381FCD" w14:textId="77777777" w:rsidR="00EE4034" w:rsidRPr="00160B14" w:rsidRDefault="00EE4034"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828E3A0" w14:textId="77777777" w:rsidR="00EE4034" w:rsidRPr="00160B14" w:rsidRDefault="00EE4034" w:rsidP="00A20F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3B13709" w14:textId="77777777" w:rsidR="00EE4034" w:rsidRPr="00160B14" w:rsidRDefault="00EE4034" w:rsidP="00A20FF4">
            <w:pPr>
              <w:tabs>
                <w:tab w:val="left" w:pos="720"/>
              </w:tabs>
              <w:rPr>
                <w:rFonts w:ascii="National Book" w:hAnsi="National Book" w:cs="Arial"/>
                <w:color w:val="002060"/>
                <w:sz w:val="18"/>
                <w:szCs w:val="18"/>
              </w:rPr>
            </w:pPr>
          </w:p>
        </w:tc>
      </w:tr>
      <w:tr w:rsidR="00EE4034" w:rsidRPr="00160B14" w14:paraId="07CF6149"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C7FBCE4" w14:textId="77777777"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Kent Core Humanities or Fine Arts (KHUM/KFA)*</w:t>
            </w:r>
          </w:p>
        </w:tc>
        <w:tc>
          <w:tcPr>
            <w:tcW w:w="697" w:type="dxa"/>
            <w:tcBorders>
              <w:top w:val="single" w:sz="4" w:space="0" w:color="auto"/>
              <w:left w:val="single" w:sz="4" w:space="0" w:color="auto"/>
              <w:bottom w:val="single" w:sz="4" w:space="0" w:color="auto"/>
              <w:right w:val="single" w:sz="4" w:space="0" w:color="auto"/>
            </w:tcBorders>
            <w:vAlign w:val="center"/>
            <w:hideMark/>
          </w:tcPr>
          <w:p w14:paraId="2B7E547D" w14:textId="77777777" w:rsidR="00EE4034" w:rsidRPr="00160B14" w:rsidRDefault="00EE4034"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287C1B33" w14:textId="77777777" w:rsidR="00EE4034" w:rsidRPr="00160B14" w:rsidRDefault="00EE4034" w:rsidP="00A20F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C2C3A8F" w14:textId="77777777" w:rsidR="00EE4034" w:rsidRPr="00160B14" w:rsidRDefault="00EE4034" w:rsidP="00A20FF4">
            <w:pPr>
              <w:tabs>
                <w:tab w:val="left" w:pos="720"/>
              </w:tabs>
              <w:rPr>
                <w:rFonts w:ascii="National Book" w:hAnsi="National Book" w:cs="Arial"/>
                <w:color w:val="002060"/>
                <w:sz w:val="18"/>
                <w:szCs w:val="18"/>
              </w:rPr>
            </w:pPr>
          </w:p>
        </w:tc>
      </w:tr>
      <w:tr w:rsidR="00EE4034" w:rsidRPr="00160B14" w14:paraId="77808FA7"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9D3DF1F" w14:textId="77777777"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Kent Core Social Sciences (KSS)**</w:t>
            </w:r>
          </w:p>
        </w:tc>
        <w:tc>
          <w:tcPr>
            <w:tcW w:w="697" w:type="dxa"/>
            <w:tcBorders>
              <w:top w:val="single" w:sz="4" w:space="0" w:color="auto"/>
              <w:left w:val="single" w:sz="4" w:space="0" w:color="auto"/>
              <w:bottom w:val="single" w:sz="4" w:space="0" w:color="auto"/>
              <w:right w:val="single" w:sz="4" w:space="0" w:color="auto"/>
            </w:tcBorders>
            <w:vAlign w:val="center"/>
            <w:hideMark/>
          </w:tcPr>
          <w:p w14:paraId="10238B8C" w14:textId="77777777" w:rsidR="00EE4034" w:rsidRPr="00160B14" w:rsidRDefault="00EE4034" w:rsidP="00A20FF4">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EAD20D3" w14:textId="77777777" w:rsidR="00EE4034" w:rsidRPr="00160B14" w:rsidRDefault="00EE4034" w:rsidP="00A20FF4">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hideMark/>
          </w:tcPr>
          <w:p w14:paraId="12D10384" w14:textId="77777777" w:rsidR="00EE4034" w:rsidRPr="00160B14" w:rsidRDefault="00EE4034" w:rsidP="00A20FF4">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w:t>
            </w:r>
          </w:p>
        </w:tc>
      </w:tr>
      <w:tr w:rsidR="000744AC" w:rsidRPr="00160B14" w14:paraId="357AF3EE" w14:textId="77777777" w:rsidTr="000744A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69A9E31E" w14:textId="45D84C39" w:rsidR="000744AC" w:rsidRPr="00160B14" w:rsidRDefault="000744AC" w:rsidP="00A20FF4">
            <w:pPr>
              <w:tabs>
                <w:tab w:val="left" w:pos="720"/>
              </w:tabs>
              <w:rPr>
                <w:rFonts w:ascii="National Book" w:hAnsi="National Book" w:cs="Arial"/>
                <w:color w:val="FFFFFF" w:themeColor="background1"/>
                <w:sz w:val="18"/>
                <w:szCs w:val="18"/>
              </w:rPr>
            </w:pPr>
            <w:r w:rsidRPr="00160B14">
              <w:rPr>
                <w:rFonts w:ascii="National Book" w:hAnsi="National Book" w:cs="Arial"/>
                <w:b/>
                <w:color w:val="FFFFFF" w:themeColor="background1"/>
                <w:sz w:val="20"/>
                <w:szCs w:val="20"/>
              </w:rPr>
              <w:t>Summer Semester: [3-4 Credit Hours] Kent State University</w:t>
            </w:r>
          </w:p>
        </w:tc>
      </w:tr>
      <w:tr w:rsidR="000744AC" w:rsidRPr="00160B14" w14:paraId="2E02A575"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9034EC9" w14:textId="126F0922"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Kent Core Basic Sciences w/ Lab (KBS, KLAB)</w:t>
            </w:r>
          </w:p>
        </w:tc>
        <w:tc>
          <w:tcPr>
            <w:tcW w:w="697" w:type="dxa"/>
            <w:tcBorders>
              <w:top w:val="single" w:sz="4" w:space="0" w:color="auto"/>
              <w:left w:val="single" w:sz="4" w:space="0" w:color="auto"/>
              <w:bottom w:val="single" w:sz="4" w:space="0" w:color="auto"/>
              <w:right w:val="single" w:sz="4" w:space="0" w:color="auto"/>
            </w:tcBorders>
            <w:vAlign w:val="center"/>
          </w:tcPr>
          <w:p w14:paraId="6EF26C4E" w14:textId="48BE28A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4</w:t>
            </w:r>
          </w:p>
        </w:tc>
        <w:tc>
          <w:tcPr>
            <w:tcW w:w="833" w:type="dxa"/>
            <w:tcBorders>
              <w:top w:val="single" w:sz="4" w:space="0" w:color="auto"/>
              <w:left w:val="single" w:sz="4" w:space="0" w:color="auto"/>
              <w:bottom w:val="single" w:sz="4" w:space="0" w:color="auto"/>
              <w:right w:val="single" w:sz="4" w:space="0" w:color="auto"/>
            </w:tcBorders>
            <w:vAlign w:val="center"/>
          </w:tcPr>
          <w:p w14:paraId="6531CCC4" w14:textId="77777777" w:rsidR="000744AC" w:rsidRPr="00160B14" w:rsidRDefault="000744AC" w:rsidP="000744AC">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428972B7" w14:textId="422A7D90"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w:t>
            </w:r>
          </w:p>
        </w:tc>
      </w:tr>
      <w:tr w:rsidR="000744AC" w:rsidRPr="00160B14" w14:paraId="0714D13A" w14:textId="77777777" w:rsidTr="00DB792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624A683" w14:textId="77777777" w:rsidR="000744AC" w:rsidRPr="00160B14" w:rsidRDefault="000744AC" w:rsidP="000744AC">
            <w:pPr>
              <w:tabs>
                <w:tab w:val="left" w:pos="720"/>
              </w:tabs>
              <w:rPr>
                <w:rFonts w:ascii="National Book" w:hAnsi="National Book" w:cs="Arial"/>
                <w:b/>
                <w:color w:val="FFFFFF" w:themeColor="background1"/>
                <w:sz w:val="20"/>
                <w:szCs w:val="20"/>
              </w:rPr>
            </w:pPr>
            <w:r w:rsidRPr="00160B14">
              <w:rPr>
                <w:rFonts w:ascii="National Book" w:hAnsi="National Book" w:cs="Arial"/>
                <w:b/>
                <w:color w:val="FFFFFF" w:themeColor="background1"/>
                <w:sz w:val="20"/>
                <w:szCs w:val="20"/>
              </w:rPr>
              <w:t>Semester Seven: [18 Credit Hours] Kent State University</w:t>
            </w:r>
          </w:p>
        </w:tc>
      </w:tr>
      <w:tr w:rsidR="000744AC" w:rsidRPr="00160B14" w14:paraId="6FD6661C"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4AB452F" w14:textId="77777777"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21010 Workgroup Productivity Software</w:t>
            </w:r>
          </w:p>
        </w:tc>
        <w:tc>
          <w:tcPr>
            <w:tcW w:w="697" w:type="dxa"/>
            <w:tcBorders>
              <w:top w:val="single" w:sz="4" w:space="0" w:color="auto"/>
              <w:left w:val="single" w:sz="4" w:space="0" w:color="auto"/>
              <w:bottom w:val="single" w:sz="4" w:space="0" w:color="auto"/>
              <w:right w:val="single" w:sz="4" w:space="0" w:color="auto"/>
            </w:tcBorders>
            <w:vAlign w:val="center"/>
          </w:tcPr>
          <w:p w14:paraId="7989EEDE"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B9DAFD6" w14:textId="77777777" w:rsidR="000744AC" w:rsidRPr="00160B14" w:rsidRDefault="000744AC" w:rsidP="000744AC">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B6F81E1"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2AD5CBCC"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18240E" w14:textId="77777777"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21007 Cyber Ethics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2C2BE582"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2B107D73" w14:textId="77777777" w:rsidR="000744AC" w:rsidRPr="00160B14" w:rsidRDefault="000744AC" w:rsidP="000744AC">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2A97AB9"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051FBDA6"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6F81A9D" w14:textId="77777777"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Kent Core Basic Science (KBS)</w:t>
            </w:r>
          </w:p>
        </w:tc>
        <w:tc>
          <w:tcPr>
            <w:tcW w:w="697" w:type="dxa"/>
            <w:tcBorders>
              <w:top w:val="single" w:sz="4" w:space="0" w:color="auto"/>
              <w:left w:val="single" w:sz="4" w:space="0" w:color="auto"/>
              <w:bottom w:val="single" w:sz="4" w:space="0" w:color="auto"/>
              <w:right w:val="single" w:sz="4" w:space="0" w:color="auto"/>
            </w:tcBorders>
            <w:vAlign w:val="center"/>
          </w:tcPr>
          <w:p w14:paraId="5721DA24"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8BA8081" w14:textId="77777777" w:rsidR="000744AC" w:rsidRPr="00160B14" w:rsidRDefault="000744AC" w:rsidP="000744AC">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5E09E25" w14:textId="77777777"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w:t>
            </w:r>
          </w:p>
        </w:tc>
      </w:tr>
      <w:tr w:rsidR="000744AC" w:rsidRPr="00160B14" w14:paraId="6F508126"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BB325E" w14:textId="77777777"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Kent Core Additional (KADL)</w:t>
            </w:r>
          </w:p>
        </w:tc>
        <w:tc>
          <w:tcPr>
            <w:tcW w:w="697" w:type="dxa"/>
            <w:tcBorders>
              <w:top w:val="single" w:sz="4" w:space="0" w:color="auto"/>
              <w:left w:val="single" w:sz="4" w:space="0" w:color="auto"/>
              <w:bottom w:val="single" w:sz="4" w:space="0" w:color="auto"/>
              <w:right w:val="single" w:sz="4" w:space="0" w:color="auto"/>
            </w:tcBorders>
            <w:vAlign w:val="center"/>
          </w:tcPr>
          <w:p w14:paraId="0188084F"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5AB36F1A" w14:textId="77777777" w:rsidR="000744AC" w:rsidRPr="00160B14" w:rsidRDefault="000744AC" w:rsidP="000744AC">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0BA1F53" w14:textId="77777777"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w:t>
            </w:r>
          </w:p>
        </w:tc>
      </w:tr>
      <w:tr w:rsidR="000744AC" w:rsidRPr="00160B14" w14:paraId="244622D4"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E779260" w14:textId="77777777"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lastRenderedPageBreak/>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4C376B94"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6</w:t>
            </w:r>
          </w:p>
        </w:tc>
        <w:tc>
          <w:tcPr>
            <w:tcW w:w="833" w:type="dxa"/>
            <w:tcBorders>
              <w:top w:val="single" w:sz="4" w:space="0" w:color="auto"/>
              <w:left w:val="single" w:sz="4" w:space="0" w:color="auto"/>
              <w:bottom w:val="single" w:sz="4" w:space="0" w:color="auto"/>
              <w:right w:val="single" w:sz="4" w:space="0" w:color="auto"/>
            </w:tcBorders>
            <w:vAlign w:val="center"/>
          </w:tcPr>
          <w:p w14:paraId="0526EC9A" w14:textId="77777777" w:rsidR="000744AC" w:rsidRPr="00160B14" w:rsidRDefault="000744AC" w:rsidP="000744AC">
            <w:pPr>
              <w:tabs>
                <w:tab w:val="left" w:pos="720"/>
              </w:tabs>
              <w:jc w:val="center"/>
              <w:rPr>
                <w:rFonts w:ascii="National Book" w:hAnsi="National Book" w:cs="Arial"/>
                <w:color w:val="002060"/>
                <w:sz w:val="20"/>
                <w:szCs w:val="20"/>
              </w:rPr>
            </w:pPr>
            <w:r w:rsidRPr="00160B1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14F8FA2"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37023DC3" w14:textId="77777777" w:rsidTr="00DB792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1B2E4DA" w14:textId="77777777" w:rsidR="000744AC" w:rsidRPr="00160B14" w:rsidRDefault="000744AC" w:rsidP="000744AC">
            <w:pPr>
              <w:tabs>
                <w:tab w:val="left" w:pos="720"/>
              </w:tabs>
              <w:rPr>
                <w:rFonts w:ascii="National Book" w:hAnsi="National Book" w:cs="Arial"/>
                <w:b/>
                <w:color w:val="FFFFFF" w:themeColor="background1"/>
                <w:sz w:val="20"/>
                <w:szCs w:val="20"/>
              </w:rPr>
            </w:pPr>
            <w:r w:rsidRPr="00160B14">
              <w:rPr>
                <w:rFonts w:ascii="National Book" w:hAnsi="National Book" w:cs="Arial"/>
                <w:b/>
                <w:color w:val="FFFFFF" w:themeColor="background1"/>
                <w:sz w:val="20"/>
                <w:szCs w:val="20"/>
              </w:rPr>
              <w:t>Semester Eight: [18 Credit Hours] Kent State University</w:t>
            </w:r>
          </w:p>
        </w:tc>
      </w:tr>
      <w:tr w:rsidR="000744AC" w:rsidRPr="00160B14" w14:paraId="4DE84648"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082F03" w14:textId="797E25C5"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21009 Seminar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110089BE"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5CB0F70B" w14:textId="77777777" w:rsidR="000744AC" w:rsidRPr="00160B14" w:rsidRDefault="000744AC" w:rsidP="000744AC">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0C02439B"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01827938"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2DD221A" w14:textId="024F89A9"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36308 Ergonomics and Usability in Information Technolog</w:t>
            </w:r>
            <w:r w:rsidR="005220EC" w:rsidRPr="00160B14">
              <w:rPr>
                <w:rFonts w:ascii="National Book" w:hAnsi="National Book" w:cs="Arial"/>
                <w:color w:val="002060"/>
                <w:sz w:val="18"/>
                <w:szCs w:val="18"/>
              </w:rPr>
              <w:t>y</w:t>
            </w:r>
          </w:p>
        </w:tc>
        <w:tc>
          <w:tcPr>
            <w:tcW w:w="697" w:type="dxa"/>
            <w:tcBorders>
              <w:top w:val="single" w:sz="4" w:space="0" w:color="auto"/>
              <w:left w:val="single" w:sz="4" w:space="0" w:color="auto"/>
              <w:bottom w:val="single" w:sz="4" w:space="0" w:color="auto"/>
              <w:right w:val="single" w:sz="4" w:space="0" w:color="auto"/>
            </w:tcBorders>
            <w:vAlign w:val="center"/>
            <w:hideMark/>
          </w:tcPr>
          <w:p w14:paraId="58723981"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3114DF95" w14:textId="77777777" w:rsidR="000744AC" w:rsidRPr="00160B14" w:rsidRDefault="000744AC" w:rsidP="000744AC">
            <w:pPr>
              <w:tabs>
                <w:tab w:val="left" w:pos="720"/>
              </w:tabs>
              <w:jc w:val="center"/>
              <w:rPr>
                <w:rFonts w:ascii="National Book" w:hAnsi="National Book" w:cs="Arial"/>
                <w:color w:val="002060"/>
              </w:rPr>
            </w:pPr>
            <w:r w:rsidRPr="00160B1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8D2292E"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78E23DF5"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7112F8" w14:textId="6A076993"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36318 Survey of Information Security, Internet Fraud and Computer Forensics (WIC)</w:t>
            </w:r>
          </w:p>
        </w:tc>
        <w:tc>
          <w:tcPr>
            <w:tcW w:w="697" w:type="dxa"/>
            <w:tcBorders>
              <w:top w:val="single" w:sz="4" w:space="0" w:color="auto"/>
              <w:left w:val="single" w:sz="4" w:space="0" w:color="auto"/>
              <w:bottom w:val="single" w:sz="4" w:space="0" w:color="auto"/>
              <w:right w:val="single" w:sz="4" w:space="0" w:color="auto"/>
            </w:tcBorders>
            <w:vAlign w:val="center"/>
            <w:hideMark/>
          </w:tcPr>
          <w:p w14:paraId="5DF15B5B"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0F4A9E4B" w14:textId="77777777" w:rsidR="000744AC" w:rsidRPr="00160B14" w:rsidRDefault="000744AC" w:rsidP="000744AC">
            <w:pPr>
              <w:tabs>
                <w:tab w:val="left" w:pos="720"/>
              </w:tabs>
              <w:jc w:val="center"/>
              <w:rPr>
                <w:rFonts w:ascii="National Book" w:hAnsi="National Book" w:cs="Arial"/>
                <w:color w:val="002060"/>
              </w:rPr>
            </w:pPr>
            <w:r w:rsidRPr="00160B1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CA74A82"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3120178B"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A6FCCF4" w14:textId="77777777"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TAS 37900 Technical and Applied Studies Cornerstone</w:t>
            </w:r>
          </w:p>
        </w:tc>
        <w:tc>
          <w:tcPr>
            <w:tcW w:w="697" w:type="dxa"/>
            <w:tcBorders>
              <w:top w:val="single" w:sz="4" w:space="0" w:color="auto"/>
              <w:left w:val="single" w:sz="4" w:space="0" w:color="auto"/>
              <w:bottom w:val="single" w:sz="4" w:space="0" w:color="auto"/>
              <w:right w:val="single" w:sz="4" w:space="0" w:color="auto"/>
            </w:tcBorders>
            <w:vAlign w:val="center"/>
          </w:tcPr>
          <w:p w14:paraId="4E166450"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C132954" w14:textId="77777777" w:rsidR="000744AC" w:rsidRPr="00160B14" w:rsidRDefault="000744AC" w:rsidP="000744AC">
            <w:pPr>
              <w:tabs>
                <w:tab w:val="left" w:pos="720"/>
              </w:tabs>
              <w:jc w:val="center"/>
              <w:rPr>
                <w:rFonts w:ascii="National Book" w:hAnsi="National Book" w:cs="Arial"/>
                <w:color w:val="002060"/>
              </w:rPr>
            </w:pPr>
            <w:r w:rsidRPr="00160B1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625544F"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4BF6CBF8"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33F5DB" w14:textId="77777777"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5F6B9B8A"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6</w:t>
            </w:r>
          </w:p>
        </w:tc>
        <w:tc>
          <w:tcPr>
            <w:tcW w:w="833" w:type="dxa"/>
            <w:tcBorders>
              <w:top w:val="single" w:sz="4" w:space="0" w:color="auto"/>
              <w:left w:val="single" w:sz="4" w:space="0" w:color="auto"/>
              <w:bottom w:val="single" w:sz="4" w:space="0" w:color="auto"/>
              <w:right w:val="single" w:sz="4" w:space="0" w:color="auto"/>
            </w:tcBorders>
            <w:vAlign w:val="center"/>
          </w:tcPr>
          <w:p w14:paraId="3E3AD3D3" w14:textId="77777777" w:rsidR="000744AC" w:rsidRPr="00160B14" w:rsidRDefault="000744AC" w:rsidP="000744AC">
            <w:pPr>
              <w:tabs>
                <w:tab w:val="left" w:pos="720"/>
              </w:tabs>
              <w:jc w:val="center"/>
              <w:rPr>
                <w:rFonts w:ascii="National Book" w:hAnsi="National Book" w:cs="Arial"/>
                <w:color w:val="002060"/>
              </w:rPr>
            </w:pPr>
            <w:r w:rsidRPr="00160B1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1DD258F"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381B895B" w14:textId="77777777" w:rsidTr="00DB792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55FBCE05" w14:textId="73A8F353" w:rsidR="000744AC" w:rsidRPr="00160B14" w:rsidRDefault="000744AC" w:rsidP="000744AC">
            <w:pPr>
              <w:tabs>
                <w:tab w:val="left" w:pos="720"/>
              </w:tabs>
              <w:rPr>
                <w:rFonts w:ascii="National Book" w:hAnsi="National Book" w:cs="Arial"/>
                <w:color w:val="FFFFFF" w:themeColor="background1"/>
                <w:sz w:val="18"/>
                <w:szCs w:val="18"/>
              </w:rPr>
            </w:pPr>
            <w:r w:rsidRPr="00160B14">
              <w:rPr>
                <w:rFonts w:ascii="National Book" w:hAnsi="National Book" w:cs="Arial"/>
                <w:b/>
                <w:color w:val="FFFFFF" w:themeColor="background1"/>
                <w:sz w:val="20"/>
                <w:szCs w:val="20"/>
              </w:rPr>
              <w:t>Semester Nine: [18 Credit Hours] Kent State University</w:t>
            </w:r>
          </w:p>
        </w:tc>
      </w:tr>
      <w:tr w:rsidR="000744AC" w:rsidRPr="00160B14" w14:paraId="62A51193"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043561" w14:textId="4D244B95"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36339 Cloud and Virtualization Technologies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5C8098D6" w14:textId="6648FECC"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C743856" w14:textId="1963B4E0" w:rsidR="000744AC" w:rsidRPr="00160B14" w:rsidRDefault="000744AC" w:rsidP="000744AC">
            <w:pPr>
              <w:tabs>
                <w:tab w:val="left" w:pos="720"/>
              </w:tabs>
              <w:jc w:val="center"/>
              <w:rPr>
                <w:rFonts w:ascii="National Book" w:hAnsi="National Book" w:cs="Arial"/>
                <w:color w:val="002060"/>
              </w:rPr>
            </w:pPr>
            <w:r w:rsidRPr="00160B1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1A218FB"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01F83852"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3714559" w14:textId="396A1D2C"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36340 Help Desk Support</w:t>
            </w:r>
          </w:p>
        </w:tc>
        <w:tc>
          <w:tcPr>
            <w:tcW w:w="697" w:type="dxa"/>
            <w:tcBorders>
              <w:top w:val="single" w:sz="4" w:space="0" w:color="auto"/>
              <w:left w:val="single" w:sz="4" w:space="0" w:color="auto"/>
              <w:bottom w:val="single" w:sz="4" w:space="0" w:color="auto"/>
              <w:right w:val="single" w:sz="4" w:space="0" w:color="auto"/>
            </w:tcBorders>
            <w:vAlign w:val="center"/>
          </w:tcPr>
          <w:p w14:paraId="7B7E2046"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0A91F6E" w14:textId="77777777" w:rsidR="000744AC" w:rsidRPr="00160B14" w:rsidRDefault="000744AC" w:rsidP="000744AC">
            <w:pPr>
              <w:tabs>
                <w:tab w:val="left" w:pos="720"/>
              </w:tabs>
              <w:jc w:val="center"/>
              <w:rPr>
                <w:rFonts w:ascii="National Book" w:hAnsi="National Book" w:cs="Arial"/>
                <w:color w:val="002060"/>
              </w:rPr>
            </w:pPr>
            <w:r w:rsidRPr="00160B1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63279E7E"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0DF28C71"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A954E86" w14:textId="36EDE29F"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42000 Social Media Security</w:t>
            </w:r>
          </w:p>
        </w:tc>
        <w:tc>
          <w:tcPr>
            <w:tcW w:w="697" w:type="dxa"/>
            <w:tcBorders>
              <w:top w:val="single" w:sz="4" w:space="0" w:color="auto"/>
              <w:left w:val="single" w:sz="4" w:space="0" w:color="auto"/>
              <w:bottom w:val="single" w:sz="4" w:space="0" w:color="auto"/>
              <w:right w:val="single" w:sz="4" w:space="0" w:color="auto"/>
            </w:tcBorders>
            <w:vAlign w:val="center"/>
          </w:tcPr>
          <w:p w14:paraId="3CF22F04"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202901C" w14:textId="77777777" w:rsidR="000744AC" w:rsidRPr="00160B14" w:rsidRDefault="000744AC" w:rsidP="000744AC">
            <w:pPr>
              <w:tabs>
                <w:tab w:val="left" w:pos="720"/>
              </w:tabs>
              <w:jc w:val="center"/>
              <w:rPr>
                <w:rFonts w:ascii="National Book" w:hAnsi="National Book" w:cs="Arial"/>
                <w:color w:val="002060"/>
              </w:rPr>
            </w:pPr>
            <w:r w:rsidRPr="00160B1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75F4BFA"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4D1BD37C"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027DA1" w14:textId="77777777"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539A5444"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629F992E" w14:textId="77777777" w:rsidR="000744AC" w:rsidRPr="00160B14" w:rsidRDefault="000744AC" w:rsidP="000744AC">
            <w:pPr>
              <w:tabs>
                <w:tab w:val="left" w:pos="720"/>
              </w:tabs>
              <w:jc w:val="center"/>
              <w:rPr>
                <w:rFonts w:ascii="National Book" w:hAnsi="National Book" w:cs="Arial"/>
                <w:color w:val="002060"/>
              </w:rPr>
            </w:pPr>
            <w:r w:rsidRPr="00160B1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FC469CE"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5935AEE3"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F8D191C" w14:textId="5F1BCC18"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IT 36314 Seminar in Emerging Computer and Information Technologies</w:t>
            </w:r>
          </w:p>
        </w:tc>
        <w:tc>
          <w:tcPr>
            <w:tcW w:w="697" w:type="dxa"/>
            <w:tcBorders>
              <w:top w:val="single" w:sz="4" w:space="0" w:color="auto"/>
              <w:left w:val="single" w:sz="4" w:space="0" w:color="auto"/>
              <w:bottom w:val="single" w:sz="4" w:space="0" w:color="auto"/>
              <w:right w:val="single" w:sz="4" w:space="0" w:color="auto"/>
            </w:tcBorders>
            <w:vAlign w:val="center"/>
          </w:tcPr>
          <w:p w14:paraId="23091194"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2DF41C67" w14:textId="77777777" w:rsidR="000744AC" w:rsidRPr="00160B14" w:rsidRDefault="000744AC" w:rsidP="000744AC">
            <w:pPr>
              <w:tabs>
                <w:tab w:val="left" w:pos="720"/>
              </w:tabs>
              <w:jc w:val="center"/>
              <w:rPr>
                <w:rFonts w:ascii="National Book" w:hAnsi="National Book" w:cs="Arial"/>
                <w:color w:val="002060"/>
              </w:rPr>
            </w:pPr>
            <w:r w:rsidRPr="00160B1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8F279C2"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160B14" w14:paraId="66F004D4" w14:textId="77777777" w:rsidTr="00DB792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832921" w14:textId="77777777" w:rsidR="000744AC" w:rsidRPr="00160B14" w:rsidRDefault="000744AC" w:rsidP="000744AC">
            <w:pPr>
              <w:tabs>
                <w:tab w:val="left" w:pos="720"/>
              </w:tabs>
              <w:rPr>
                <w:rFonts w:ascii="National Book" w:hAnsi="National Book" w:cs="Arial"/>
                <w:color w:val="002060"/>
                <w:sz w:val="18"/>
                <w:szCs w:val="18"/>
              </w:rPr>
            </w:pPr>
            <w:r w:rsidRPr="00160B14">
              <w:rPr>
                <w:rFonts w:ascii="National Book" w:hAnsi="National Book" w:cs="Arial"/>
                <w:color w:val="002060"/>
                <w:sz w:val="18"/>
                <w:szCs w:val="18"/>
              </w:rPr>
              <w:t xml:space="preserve">TAS 47999 Technical and Applied Studies Capstone (ELR)  </w:t>
            </w:r>
          </w:p>
        </w:tc>
        <w:tc>
          <w:tcPr>
            <w:tcW w:w="697" w:type="dxa"/>
            <w:tcBorders>
              <w:top w:val="single" w:sz="4" w:space="0" w:color="auto"/>
              <w:left w:val="single" w:sz="4" w:space="0" w:color="auto"/>
              <w:bottom w:val="single" w:sz="4" w:space="0" w:color="auto"/>
              <w:right w:val="single" w:sz="4" w:space="0" w:color="auto"/>
            </w:tcBorders>
            <w:vAlign w:val="center"/>
          </w:tcPr>
          <w:p w14:paraId="71CDE20D" w14:textId="77777777" w:rsidR="000744AC" w:rsidRPr="00160B14" w:rsidRDefault="000744AC" w:rsidP="000744AC">
            <w:pPr>
              <w:tabs>
                <w:tab w:val="left" w:pos="720"/>
              </w:tabs>
              <w:jc w:val="center"/>
              <w:rPr>
                <w:rFonts w:ascii="National Book" w:hAnsi="National Book" w:cs="Arial"/>
                <w:color w:val="002060"/>
                <w:sz w:val="18"/>
                <w:szCs w:val="18"/>
              </w:rPr>
            </w:pPr>
            <w:r w:rsidRPr="00160B1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026611B9" w14:textId="77777777" w:rsidR="000744AC" w:rsidRPr="00160B14" w:rsidRDefault="000744AC" w:rsidP="000744AC">
            <w:pPr>
              <w:tabs>
                <w:tab w:val="left" w:pos="720"/>
              </w:tabs>
              <w:jc w:val="center"/>
              <w:rPr>
                <w:rFonts w:ascii="National Book" w:hAnsi="National Book" w:cs="Arial"/>
                <w:color w:val="002060"/>
              </w:rPr>
            </w:pPr>
            <w:r w:rsidRPr="00160B1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0C2A992" w14:textId="77777777" w:rsidR="000744AC" w:rsidRPr="00160B14" w:rsidRDefault="000744AC" w:rsidP="000744AC">
            <w:pPr>
              <w:tabs>
                <w:tab w:val="left" w:pos="720"/>
              </w:tabs>
              <w:rPr>
                <w:rFonts w:ascii="National Book" w:hAnsi="National Book" w:cs="Arial"/>
                <w:color w:val="002060"/>
                <w:sz w:val="18"/>
                <w:szCs w:val="18"/>
              </w:rPr>
            </w:pPr>
          </w:p>
        </w:tc>
      </w:tr>
      <w:tr w:rsidR="000744AC" w:rsidRPr="00EE4034" w14:paraId="1FECD74E" w14:textId="77777777" w:rsidTr="00DB792D">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0F6321A" w14:textId="54A486D5" w:rsidR="000744AC" w:rsidRPr="00B67CF4" w:rsidRDefault="00D438C2" w:rsidP="000744AC">
            <w:pPr>
              <w:tabs>
                <w:tab w:val="left" w:pos="720"/>
              </w:tabs>
              <w:jc w:val="center"/>
              <w:rPr>
                <w:rFonts w:ascii="National Book" w:hAnsi="National Book" w:cs="Arial"/>
                <w:b/>
                <w:color w:val="FFFFFF" w:themeColor="background1"/>
                <w:sz w:val="22"/>
                <w:szCs w:val="22"/>
              </w:rPr>
            </w:pPr>
            <w:r w:rsidRPr="00160B14">
              <w:rPr>
                <w:rFonts w:ascii="National Book" w:hAnsi="National Book" w:cs="Arial"/>
                <w:b/>
                <w:color w:val="FFFFFF" w:themeColor="background1"/>
                <w:sz w:val="22"/>
                <w:szCs w:val="22"/>
              </w:rPr>
              <w:t>155-15</w:t>
            </w:r>
            <w:r w:rsidR="008047B5" w:rsidRPr="00160B14">
              <w:rPr>
                <w:rFonts w:ascii="National Book" w:hAnsi="National Book" w:cs="Arial"/>
                <w:b/>
                <w:color w:val="FFFFFF" w:themeColor="background1"/>
                <w:sz w:val="22"/>
                <w:szCs w:val="22"/>
              </w:rPr>
              <w:t>6</w:t>
            </w:r>
            <w:r w:rsidR="000744AC" w:rsidRPr="00160B14">
              <w:rPr>
                <w:rFonts w:ascii="National Book" w:hAnsi="National Book" w:cs="Arial"/>
                <w:b/>
                <w:color w:val="FFFFFF" w:themeColor="background1"/>
                <w:sz w:val="22"/>
                <w:szCs w:val="22"/>
              </w:rPr>
              <w:t xml:space="preserve"> Total Credit Hours to Graduate with the BSIT, including transfer coursework, from Kent State University</w:t>
            </w:r>
          </w:p>
        </w:tc>
      </w:tr>
    </w:tbl>
    <w:p w14:paraId="3B30E676" w14:textId="13D3FADD" w:rsidR="002D0933" w:rsidRDefault="002D0933" w:rsidP="002D0933">
      <w:pPr>
        <w:tabs>
          <w:tab w:val="left" w:pos="720"/>
        </w:tabs>
        <w:ind w:left="90"/>
        <w:rPr>
          <w:rFonts w:ascii="Arial" w:hAnsi="Arial" w:cs="Arial"/>
          <w:sz w:val="18"/>
          <w:szCs w:val="18"/>
        </w:rPr>
      </w:pPr>
    </w:p>
    <w:p w14:paraId="0C435302" w14:textId="77777777" w:rsidR="0018584B" w:rsidRPr="00EE4034" w:rsidRDefault="0018584B" w:rsidP="0018584B">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 xml:space="preserve">@ Course may be taken at Stark State College and transferred to Kent State. However, please be aware </w:t>
      </w:r>
      <w:hyperlink r:id="rId11" w:history="1">
        <w:r w:rsidRPr="00EE4034">
          <w:rPr>
            <w:rStyle w:val="Hyperlink"/>
            <w:rFonts w:ascii="National Book" w:hAnsi="National Book" w:cs="Arial"/>
            <w:sz w:val="18"/>
            <w:szCs w:val="18"/>
          </w:rPr>
          <w:t>of Kent State’s residence policy</w:t>
        </w:r>
      </w:hyperlink>
      <w:r w:rsidRPr="00EE4034">
        <w:rPr>
          <w:rFonts w:ascii="National Book" w:hAnsi="National Book" w:cs="Arial"/>
          <w:color w:val="1F3864" w:themeColor="accent1" w:themeShade="80"/>
          <w:sz w:val="18"/>
          <w:szCs w:val="18"/>
        </w:rPr>
        <w:t>, which can be found in the Kent State University Catalog.</w:t>
      </w:r>
    </w:p>
    <w:p w14:paraId="0DD42CE6" w14:textId="77777777" w:rsidR="0018584B" w:rsidRPr="00EE4034" w:rsidRDefault="0018584B" w:rsidP="0018584B">
      <w:pPr>
        <w:rPr>
          <w:rFonts w:ascii="National Book" w:hAnsi="National Book" w:cs="Arial"/>
          <w:color w:val="1F3864" w:themeColor="accent1" w:themeShade="80"/>
          <w:sz w:val="18"/>
          <w:szCs w:val="18"/>
        </w:rPr>
      </w:pPr>
    </w:p>
    <w:p w14:paraId="1FCB3DBC" w14:textId="77777777" w:rsidR="0018584B" w:rsidRPr="00EE4034" w:rsidRDefault="0018584B" w:rsidP="0018584B">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 xml:space="preserve">*Minimum one course must be selected from the Humanities in Arts and Sciences area (KHUM), and minimum one course must be selected from the Fine Arts area (KFA). KFA requirement cannot be completed at Stark State College. </w:t>
      </w:r>
    </w:p>
    <w:p w14:paraId="530C2864" w14:textId="77777777" w:rsidR="0018584B" w:rsidRPr="00EE4034" w:rsidRDefault="0018584B" w:rsidP="0018584B">
      <w:pPr>
        <w:rPr>
          <w:rFonts w:ascii="National Book" w:hAnsi="National Book" w:cs="Arial"/>
          <w:color w:val="1F3864" w:themeColor="accent1" w:themeShade="80"/>
          <w:sz w:val="18"/>
          <w:szCs w:val="18"/>
        </w:rPr>
      </w:pPr>
    </w:p>
    <w:p w14:paraId="14766F07" w14:textId="77777777" w:rsidR="0018584B" w:rsidRPr="00EE4034" w:rsidRDefault="0018584B" w:rsidP="0018584B">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Kent Core Social Sciences must be from two different disciplines.</w:t>
      </w:r>
    </w:p>
    <w:p w14:paraId="15732D48" w14:textId="33266F53" w:rsidR="00517AFD" w:rsidRDefault="00517AFD">
      <w:pPr>
        <w:rPr>
          <w:rFonts w:ascii="National Book" w:hAnsi="National Book" w:cs="Arial"/>
          <w:color w:val="1F3864" w:themeColor="accent1" w:themeShade="80"/>
          <w:sz w:val="18"/>
          <w:szCs w:val="18"/>
        </w:rPr>
      </w:pPr>
    </w:p>
    <w:p w14:paraId="7231CA98" w14:textId="52192186" w:rsidR="00DB792D" w:rsidRDefault="00DB792D" w:rsidP="00DB792D">
      <w:pPr>
        <w:pStyle w:val="Heading1"/>
        <w:jc w:val="left"/>
      </w:pPr>
      <w:r>
        <w:t>Graduation Requirements</w:t>
      </w:r>
    </w:p>
    <w:p w14:paraId="0F682F46" w14:textId="2BAA4440" w:rsidR="0018584B" w:rsidRPr="00E766E2" w:rsidRDefault="0018584B" w:rsidP="0018584B">
      <w:pPr>
        <w:rPr>
          <w:rFonts w:ascii="National Book" w:hAnsi="National Book" w:cs="Arial"/>
          <w:color w:val="1F3864" w:themeColor="accent1" w:themeShade="80"/>
          <w:sz w:val="22"/>
          <w:szCs w:val="22"/>
        </w:rPr>
      </w:pPr>
      <w:r w:rsidRPr="00E766E2">
        <w:rPr>
          <w:rFonts w:ascii="National Book" w:hAnsi="National Book" w:cs="Arial"/>
          <w:color w:val="1F3864" w:themeColor="accent1" w:themeShade="80"/>
          <w:sz w:val="22"/>
          <w:szCs w:val="22"/>
        </w:rPr>
        <w:t>Requirements to graduate with the BS degree program: To graduate, students must have minimum 120 credit hours, 39 upper-division credit hours of coursework, a minimum 2.0</w:t>
      </w:r>
      <w:r w:rsidR="00413FE5" w:rsidRPr="00E766E2">
        <w:rPr>
          <w:rFonts w:ascii="National Book" w:hAnsi="National Book" w:cs="Arial"/>
          <w:color w:val="1F3864" w:themeColor="accent1" w:themeShade="80"/>
          <w:sz w:val="22"/>
          <w:szCs w:val="22"/>
        </w:rPr>
        <w:t>0</w:t>
      </w:r>
      <w:r w:rsidRPr="00E766E2">
        <w:rPr>
          <w:rFonts w:ascii="National Book" w:hAnsi="National Book" w:cs="Arial"/>
          <w:color w:val="1F3864" w:themeColor="accent1" w:themeShade="80"/>
          <w:sz w:val="22"/>
          <w:szCs w:val="22"/>
        </w:rPr>
        <w:t>0 major GPA and minimum 2.0</w:t>
      </w:r>
      <w:r w:rsidR="00413FE5" w:rsidRPr="00E766E2">
        <w:rPr>
          <w:rFonts w:ascii="National Book" w:hAnsi="National Book" w:cs="Arial"/>
          <w:color w:val="1F3864" w:themeColor="accent1" w:themeShade="80"/>
          <w:sz w:val="22"/>
          <w:szCs w:val="22"/>
        </w:rPr>
        <w:t>0</w:t>
      </w:r>
      <w:r w:rsidRPr="00E766E2">
        <w:rPr>
          <w:rFonts w:ascii="National Book" w:hAnsi="National Book" w:cs="Arial"/>
          <w:color w:val="1F3864" w:themeColor="accent1" w:themeShade="80"/>
          <w:sz w:val="22"/>
          <w:szCs w:val="22"/>
        </w:rPr>
        <w:t>0 cumulative GPA. They must also fulfill an approved experiential learning experience</w:t>
      </w:r>
      <w:r w:rsidR="00BB168A">
        <w:rPr>
          <w:rFonts w:ascii="National Book" w:hAnsi="National Book" w:cs="Arial"/>
          <w:color w:val="1F3864" w:themeColor="accent1" w:themeShade="80"/>
          <w:sz w:val="22"/>
          <w:szCs w:val="22"/>
        </w:rPr>
        <w:t xml:space="preserve"> and </w:t>
      </w:r>
      <w:r w:rsidRPr="00E766E2">
        <w:rPr>
          <w:rFonts w:ascii="National Book" w:hAnsi="National Book" w:cs="Arial"/>
          <w:color w:val="1F3864" w:themeColor="accent1" w:themeShade="80"/>
          <w:sz w:val="22"/>
          <w:szCs w:val="22"/>
        </w:rPr>
        <w:t>complete a writing intensive course with a minimum C (2.000) grade. More specific graduation requirement information can be found in the Academic Policies section of the Kent State University Catalog (www.kent.edu/catalog).</w:t>
      </w:r>
    </w:p>
    <w:p w14:paraId="2AEA5238" w14:textId="77777777" w:rsidR="0018584B" w:rsidRPr="00E766E2" w:rsidRDefault="0018584B" w:rsidP="0018584B">
      <w:pPr>
        <w:rPr>
          <w:rFonts w:ascii="National Book" w:hAnsi="National Book" w:cs="Arial"/>
          <w:color w:val="1F3864" w:themeColor="accent1" w:themeShade="80"/>
          <w:sz w:val="22"/>
          <w:szCs w:val="22"/>
        </w:rPr>
      </w:pPr>
    </w:p>
    <w:p w14:paraId="7A60F440" w14:textId="77777777" w:rsidR="0018584B" w:rsidRPr="00E766E2" w:rsidRDefault="0018584B" w:rsidP="0018584B">
      <w:pPr>
        <w:rPr>
          <w:rFonts w:ascii="National Book" w:hAnsi="National Book" w:cs="Arial"/>
          <w:color w:val="1F3864" w:themeColor="accent1" w:themeShade="80"/>
          <w:sz w:val="22"/>
          <w:szCs w:val="22"/>
        </w:rPr>
      </w:pPr>
      <w:r w:rsidRPr="00E766E2">
        <w:rPr>
          <w:rFonts w:ascii="National Book" w:hAnsi="National Book" w:cs="Arial"/>
          <w:color w:val="1F3864" w:themeColor="accent1" w:themeShade="8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4872725" w14:textId="77777777" w:rsidR="0018584B" w:rsidRPr="00E766E2" w:rsidRDefault="0018584B" w:rsidP="0018584B">
      <w:pPr>
        <w:rPr>
          <w:rFonts w:ascii="National Book" w:hAnsi="National Book" w:cs="Arial"/>
          <w:color w:val="1F3864" w:themeColor="accent1" w:themeShade="80"/>
          <w:sz w:val="22"/>
          <w:szCs w:val="22"/>
        </w:rPr>
      </w:pPr>
    </w:p>
    <w:p w14:paraId="7F8FD449" w14:textId="2CC5CF2B" w:rsidR="0018584B" w:rsidRDefault="0018584B" w:rsidP="0018584B">
      <w:pPr>
        <w:pStyle w:val="NoSpacing"/>
        <w:rPr>
          <w:rFonts w:ascii="National Book" w:hAnsi="National Book" w:cs="Arial"/>
          <w:color w:val="1F3864" w:themeColor="accent1" w:themeShade="80"/>
        </w:rPr>
      </w:pPr>
      <w:r w:rsidRPr="00E766E2">
        <w:rPr>
          <w:rFonts w:ascii="National Book" w:hAnsi="National Book" w:cs="Arial"/>
          <w:color w:val="1F3864" w:themeColor="accent1" w:themeShade="80"/>
        </w:rPr>
        <w:t xml:space="preserve">It is recommended that students intending to pursue the Bachelor of Science in Information Technology degree </w:t>
      </w:r>
      <w:r w:rsidR="001C253F" w:rsidRPr="00E766E2">
        <w:rPr>
          <w:rFonts w:ascii="National Book" w:hAnsi="National Book" w:cs="Arial"/>
          <w:color w:val="1F3864" w:themeColor="accent1" w:themeShade="80"/>
        </w:rPr>
        <w:t>at</w:t>
      </w:r>
      <w:r w:rsidRPr="00E766E2">
        <w:rPr>
          <w:rFonts w:ascii="National Book" w:hAnsi="National Book" w:cs="Arial"/>
          <w:color w:val="1F3864" w:themeColor="accent1" w:themeShade="80"/>
        </w:rPr>
        <w:t xml:space="preserve"> Kent State University consult with academic advisors at both Stark State College and Kent State University.</w:t>
      </w:r>
    </w:p>
    <w:p w14:paraId="1596C2E5" w14:textId="77777777" w:rsidR="00E766E2" w:rsidRDefault="00E766E2" w:rsidP="0018584B">
      <w:pPr>
        <w:pStyle w:val="NoSpacing"/>
        <w:rPr>
          <w:rFonts w:ascii="National Book" w:hAnsi="National Book" w:cs="Arial"/>
          <w:color w:val="1F3864" w:themeColor="accent1" w:themeShade="80"/>
        </w:rPr>
      </w:pPr>
    </w:p>
    <w:p w14:paraId="362CF293" w14:textId="77777777" w:rsidR="00E766E2" w:rsidRPr="00E766E2" w:rsidRDefault="00E766E2" w:rsidP="0018584B">
      <w:pPr>
        <w:pStyle w:val="NoSpacing"/>
        <w:rPr>
          <w:rFonts w:ascii="National Book" w:hAnsi="National Book" w:cs="Arial"/>
          <w:color w:val="1F3864" w:themeColor="accent1" w:themeShade="80"/>
        </w:rPr>
      </w:pPr>
    </w:p>
    <w:p w14:paraId="555CD1D3" w14:textId="77777777" w:rsidR="00517AFD" w:rsidRPr="003058B2" w:rsidRDefault="00517AFD" w:rsidP="00517AFD">
      <w:pPr>
        <w:pStyle w:val="NoSpacing"/>
        <w:rPr>
          <w:rFonts w:ascii="National Black" w:hAnsi="National Black"/>
          <w:b/>
          <w:color w:val="1F3864" w:themeColor="accent1" w:themeShade="80"/>
          <w:sz w:val="32"/>
          <w:szCs w:val="32"/>
        </w:rPr>
      </w:pPr>
      <w:bookmarkStart w:id="0" w:name="_Hlk137898639"/>
      <w:bookmarkStart w:id="1" w:name="_Hlk139100377"/>
      <w:r w:rsidRPr="003058B2">
        <w:rPr>
          <w:rFonts w:ascii="National Black" w:hAnsi="National Black"/>
          <w:b/>
          <w:color w:val="1F3864" w:themeColor="accent1" w:themeShade="80"/>
          <w:sz w:val="32"/>
          <w:szCs w:val="32"/>
        </w:rPr>
        <w:lastRenderedPageBreak/>
        <w:t>Contact Information</w:t>
      </w:r>
    </w:p>
    <w:p w14:paraId="3BB6B1A0" w14:textId="77777777" w:rsidR="001E2141" w:rsidRDefault="001E2141" w:rsidP="001E2141">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tark State College</w:t>
      </w:r>
    </w:p>
    <w:p w14:paraId="6AC90D41" w14:textId="77777777" w:rsidR="001E2141" w:rsidRPr="001E2141" w:rsidRDefault="001E2141" w:rsidP="001E2141">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Larry Ray, Ph.D. </w:t>
      </w:r>
    </w:p>
    <w:p w14:paraId="3E0E776A" w14:textId="77777777" w:rsidR="001E2141" w:rsidRPr="001E2141" w:rsidRDefault="001E2141" w:rsidP="001E2141">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Department Chair </w:t>
      </w:r>
    </w:p>
    <w:p w14:paraId="4C0800A3" w14:textId="77777777" w:rsidR="001E2141" w:rsidRPr="001E2141" w:rsidRDefault="001E2141" w:rsidP="001E2141">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330) 494-6170, ext. 4918 </w:t>
      </w:r>
    </w:p>
    <w:p w14:paraId="6A0D52F7" w14:textId="529FB548" w:rsidR="001E2141" w:rsidRPr="001E2141" w:rsidRDefault="001E2141" w:rsidP="001E2141">
      <w:pPr>
        <w:pStyle w:val="NoSpacing"/>
        <w:rPr>
          <w:rFonts w:ascii="National Book" w:hAnsi="National Book"/>
          <w:color w:val="002060"/>
          <w:sz w:val="24"/>
          <w:szCs w:val="24"/>
        </w:rPr>
      </w:pPr>
      <w:hyperlink r:id="rId12" w:history="1">
        <w:r w:rsidRPr="001E2141">
          <w:rPr>
            <w:rStyle w:val="Hyperlink"/>
            <w:rFonts w:ascii="National Book" w:hAnsi="National Book" w:cs="Calibri"/>
            <w:sz w:val="24"/>
            <w:szCs w:val="24"/>
          </w:rPr>
          <w:t>lray@starkstate.edu</w:t>
        </w:r>
      </w:hyperlink>
    </w:p>
    <w:p w14:paraId="64EA7AEB" w14:textId="77777777" w:rsidR="00517AFD" w:rsidRPr="00A70FE0" w:rsidRDefault="00517AFD" w:rsidP="00517AFD">
      <w:pPr>
        <w:pStyle w:val="NoSpacing"/>
        <w:rPr>
          <w:rFonts w:ascii="National Bold Italic" w:hAnsi="National Bold Italic"/>
          <w:color w:val="1F3864" w:themeColor="accent1" w:themeShade="80"/>
        </w:rPr>
      </w:pPr>
    </w:p>
    <w:p w14:paraId="127A7F76" w14:textId="77777777" w:rsidR="00517AFD" w:rsidRDefault="00517AFD" w:rsidP="00517AFD">
      <w:pPr>
        <w:pStyle w:val="NoSpacing"/>
        <w:rPr>
          <w:rFonts w:ascii="National Bold Italic" w:hAnsi="National Bold Italic"/>
          <w:color w:val="1F3864" w:themeColor="accent1" w:themeShade="80"/>
          <w:sz w:val="28"/>
          <w:szCs w:val="28"/>
        </w:rPr>
      </w:pPr>
      <w:bookmarkStart w:id="2" w:name="_Hlk137907240"/>
      <w:r>
        <w:rPr>
          <w:rFonts w:ascii="National Bold Italic" w:hAnsi="National Bold Italic"/>
          <w:color w:val="1F3864" w:themeColor="accent1" w:themeShade="80"/>
          <w:sz w:val="28"/>
          <w:szCs w:val="28"/>
        </w:rPr>
        <w:t>Kent State University</w:t>
      </w:r>
    </w:p>
    <w:p w14:paraId="00788F8A" w14:textId="77777777" w:rsidR="00517AFD" w:rsidRPr="00A70FE0" w:rsidRDefault="00517AFD" w:rsidP="00517AFD">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78F77819" w14:textId="77777777" w:rsidR="00517AFD" w:rsidRPr="001E2141" w:rsidRDefault="00517AFD" w:rsidP="00517AFD">
      <w:pPr>
        <w:pStyle w:val="NoSpacing"/>
        <w:rPr>
          <w:rFonts w:ascii="National Book" w:hAnsi="National Book"/>
          <w:color w:val="002060"/>
          <w:sz w:val="24"/>
          <w:szCs w:val="24"/>
        </w:rPr>
      </w:pPr>
      <w:hyperlink r:id="rId13" w:history="1">
        <w:r w:rsidRPr="001E2141">
          <w:rPr>
            <w:rStyle w:val="Hyperlink"/>
            <w:rFonts w:ascii="National Book" w:hAnsi="National Book"/>
            <w:color w:val="002060"/>
            <w:sz w:val="24"/>
            <w:szCs w:val="24"/>
          </w:rPr>
          <w:t>pathways@kent.edu</w:t>
        </w:r>
      </w:hyperlink>
      <w:bookmarkEnd w:id="2"/>
    </w:p>
    <w:p w14:paraId="48C73D65" w14:textId="77777777" w:rsidR="00517AFD" w:rsidRDefault="00517AFD" w:rsidP="00517AFD">
      <w:pPr>
        <w:pStyle w:val="NoSpacing"/>
        <w:rPr>
          <w:rFonts w:ascii="National Book" w:hAnsi="National Book"/>
        </w:rPr>
      </w:pPr>
    </w:p>
    <w:p w14:paraId="73C951D5" w14:textId="604E34DD" w:rsidR="00694034" w:rsidRPr="003058B2" w:rsidRDefault="00517AFD" w:rsidP="00517AFD">
      <w:bookmarkStart w:id="3" w:name="_Hlk137907252"/>
      <w:r w:rsidRPr="003058B2">
        <w:rPr>
          <w:rFonts w:ascii="National Regular Italic" w:hAnsi="National Regular Italic"/>
          <w:b/>
          <w:color w:val="1F3864" w:themeColor="accent1" w:themeShade="80"/>
        </w:rPr>
        <w:t xml:space="preserve">Last Updated </w:t>
      </w:r>
      <w:r w:rsidR="00BB168A">
        <w:rPr>
          <w:rFonts w:ascii="National Regular Italic" w:hAnsi="National Regular Italic"/>
          <w:b/>
          <w:color w:val="1F3864" w:themeColor="accent1" w:themeShade="80"/>
        </w:rPr>
        <w:t>December</w:t>
      </w:r>
      <w:permStart w:id="1377904617" w:edGrp="everyone"/>
      <w:permEnd w:id="1377904617"/>
      <w:r w:rsidRPr="003058B2">
        <w:rPr>
          <w:rFonts w:ascii="National Regular Italic" w:hAnsi="National Regular Italic"/>
          <w:b/>
          <w:color w:val="1F3864" w:themeColor="accent1" w:themeShade="80"/>
        </w:rPr>
        <w:t xml:space="preserve"> 202</w:t>
      </w:r>
      <w:bookmarkEnd w:id="0"/>
      <w:bookmarkEnd w:id="1"/>
      <w:bookmarkEnd w:id="3"/>
      <w:r w:rsidR="00203006">
        <w:rPr>
          <w:rFonts w:ascii="National Regular Italic" w:hAnsi="National Regular Italic"/>
          <w:b/>
          <w:color w:val="1F3864" w:themeColor="accent1" w:themeShade="80"/>
        </w:rPr>
        <w:t>5</w:t>
      </w:r>
    </w:p>
    <w:sectPr w:rsidR="00694034" w:rsidRPr="003058B2" w:rsidSect="0077134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81565" w14:textId="77777777" w:rsidR="005169F2" w:rsidRDefault="005169F2" w:rsidP="004D1F78">
      <w:r>
        <w:separator/>
      </w:r>
    </w:p>
  </w:endnote>
  <w:endnote w:type="continuationSeparator" w:id="0">
    <w:p w14:paraId="1E32BFE8" w14:textId="77777777" w:rsidR="005169F2" w:rsidRDefault="005169F2" w:rsidP="004D1F78">
      <w:r>
        <w:continuationSeparator/>
      </w:r>
    </w:p>
  </w:endnote>
  <w:endnote w:type="continuationNotice" w:id="1">
    <w:p w14:paraId="39ACFF72" w14:textId="77777777" w:rsidR="005169F2" w:rsidRDefault="005169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51F48" w14:textId="77777777" w:rsidR="008F6455" w:rsidRDefault="008F64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852E4" w14:textId="77777777" w:rsidR="008F6455" w:rsidRDefault="008F64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4A0F6" w14:textId="77777777" w:rsidR="008F6455" w:rsidRDefault="008F6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FD679" w14:textId="77777777" w:rsidR="005169F2" w:rsidRDefault="005169F2" w:rsidP="004D1F78">
      <w:r>
        <w:separator/>
      </w:r>
    </w:p>
  </w:footnote>
  <w:footnote w:type="continuationSeparator" w:id="0">
    <w:p w14:paraId="2AD9F823" w14:textId="77777777" w:rsidR="005169F2" w:rsidRDefault="005169F2" w:rsidP="004D1F78">
      <w:r>
        <w:continuationSeparator/>
      </w:r>
    </w:p>
  </w:footnote>
  <w:footnote w:type="continuationNotice" w:id="1">
    <w:p w14:paraId="3658CD99" w14:textId="77777777" w:rsidR="005169F2" w:rsidRDefault="005169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2664F" w14:textId="0F0EDBDD" w:rsidR="008F6455" w:rsidRDefault="008F64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6AC15" w14:textId="48156FBF" w:rsidR="008F6455" w:rsidRDefault="008F64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899A3" w14:textId="18AF103E" w:rsidR="008F6455" w:rsidRDefault="008F64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5582389">
    <w:abstractNumId w:val="3"/>
  </w:num>
  <w:num w:numId="2" w16cid:durableId="1479610427">
    <w:abstractNumId w:val="5"/>
  </w:num>
  <w:num w:numId="3" w16cid:durableId="1714228010">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4330602">
    <w:abstractNumId w:val="0"/>
  </w:num>
  <w:num w:numId="5" w16cid:durableId="142260526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2502861">
    <w:abstractNumId w:val="2"/>
  </w:num>
  <w:num w:numId="7" w16cid:durableId="6105996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3935073">
    <w:abstractNumId w:val="4"/>
  </w:num>
  <w:num w:numId="9" w16cid:durableId="114300627">
    <w:abstractNumId w:val="6"/>
  </w:num>
  <w:num w:numId="10" w16cid:durableId="1892263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rpDNs/9/yBOenh6Ag1b0Nkdc46X5NeD3+W/ZUHrJladuYM76WnO8zGpHxalgY8PMTEBwgB6LX7bpoAirlB7m4w==" w:salt="El7a6C4VECHgcrqSHV6XO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kwNKwFAP67mcwtAAAA"/>
  </w:docVars>
  <w:rsids>
    <w:rsidRoot w:val="004D1F78"/>
    <w:rsid w:val="00005CA3"/>
    <w:rsid w:val="0001089B"/>
    <w:rsid w:val="00011261"/>
    <w:rsid w:val="00016E32"/>
    <w:rsid w:val="00017209"/>
    <w:rsid w:val="00066BD7"/>
    <w:rsid w:val="000744AC"/>
    <w:rsid w:val="000A1C88"/>
    <w:rsid w:val="000A52E3"/>
    <w:rsid w:val="000C2F9E"/>
    <w:rsid w:val="000E634B"/>
    <w:rsid w:val="00112645"/>
    <w:rsid w:val="00113527"/>
    <w:rsid w:val="00114908"/>
    <w:rsid w:val="00126FF0"/>
    <w:rsid w:val="00135F60"/>
    <w:rsid w:val="00154573"/>
    <w:rsid w:val="001568D0"/>
    <w:rsid w:val="00160B14"/>
    <w:rsid w:val="0018584B"/>
    <w:rsid w:val="001A6404"/>
    <w:rsid w:val="001C253F"/>
    <w:rsid w:val="001D41A0"/>
    <w:rsid w:val="001D6026"/>
    <w:rsid w:val="001D7680"/>
    <w:rsid w:val="001E2141"/>
    <w:rsid w:val="00203006"/>
    <w:rsid w:val="002031FB"/>
    <w:rsid w:val="00222F9D"/>
    <w:rsid w:val="00264458"/>
    <w:rsid w:val="002657B1"/>
    <w:rsid w:val="002D0933"/>
    <w:rsid w:val="003058B2"/>
    <w:rsid w:val="00333E8D"/>
    <w:rsid w:val="003A693E"/>
    <w:rsid w:val="003D689A"/>
    <w:rsid w:val="003E4996"/>
    <w:rsid w:val="003E7612"/>
    <w:rsid w:val="00403ACB"/>
    <w:rsid w:val="00413FE5"/>
    <w:rsid w:val="004466C0"/>
    <w:rsid w:val="00452A92"/>
    <w:rsid w:val="00452EDE"/>
    <w:rsid w:val="00487E48"/>
    <w:rsid w:val="00491605"/>
    <w:rsid w:val="004A137D"/>
    <w:rsid w:val="004C1979"/>
    <w:rsid w:val="004D1F78"/>
    <w:rsid w:val="004D2465"/>
    <w:rsid w:val="004F2158"/>
    <w:rsid w:val="004F4039"/>
    <w:rsid w:val="00503658"/>
    <w:rsid w:val="00507986"/>
    <w:rsid w:val="005169F2"/>
    <w:rsid w:val="00517AFD"/>
    <w:rsid w:val="005220EC"/>
    <w:rsid w:val="0052252C"/>
    <w:rsid w:val="0054482E"/>
    <w:rsid w:val="00552FE2"/>
    <w:rsid w:val="0056788A"/>
    <w:rsid w:val="00575CE1"/>
    <w:rsid w:val="00580521"/>
    <w:rsid w:val="005844CD"/>
    <w:rsid w:val="0059461B"/>
    <w:rsid w:val="005966C4"/>
    <w:rsid w:val="005E7A04"/>
    <w:rsid w:val="00625F36"/>
    <w:rsid w:val="00633308"/>
    <w:rsid w:val="0064482D"/>
    <w:rsid w:val="006662BF"/>
    <w:rsid w:val="00683813"/>
    <w:rsid w:val="00693C1E"/>
    <w:rsid w:val="00694034"/>
    <w:rsid w:val="006A1586"/>
    <w:rsid w:val="006A2745"/>
    <w:rsid w:val="006B09DA"/>
    <w:rsid w:val="007005E3"/>
    <w:rsid w:val="007023BB"/>
    <w:rsid w:val="00722248"/>
    <w:rsid w:val="007658B9"/>
    <w:rsid w:val="0077134B"/>
    <w:rsid w:val="007A3613"/>
    <w:rsid w:val="007B3A05"/>
    <w:rsid w:val="007D1B8C"/>
    <w:rsid w:val="007F6AFD"/>
    <w:rsid w:val="008047B5"/>
    <w:rsid w:val="00807B5F"/>
    <w:rsid w:val="00807E9F"/>
    <w:rsid w:val="0081191A"/>
    <w:rsid w:val="008407FE"/>
    <w:rsid w:val="00855C4D"/>
    <w:rsid w:val="00860443"/>
    <w:rsid w:val="008617EE"/>
    <w:rsid w:val="008815D4"/>
    <w:rsid w:val="008E673D"/>
    <w:rsid w:val="008F07A2"/>
    <w:rsid w:val="008F245A"/>
    <w:rsid w:val="008F6455"/>
    <w:rsid w:val="00942D80"/>
    <w:rsid w:val="009608DC"/>
    <w:rsid w:val="009974E2"/>
    <w:rsid w:val="009E066A"/>
    <w:rsid w:val="00A02F45"/>
    <w:rsid w:val="00A32E1F"/>
    <w:rsid w:val="00A44EF6"/>
    <w:rsid w:val="00A611C7"/>
    <w:rsid w:val="00A80F3B"/>
    <w:rsid w:val="00A85062"/>
    <w:rsid w:val="00A86E0B"/>
    <w:rsid w:val="00AA6D75"/>
    <w:rsid w:val="00AD069E"/>
    <w:rsid w:val="00AE204E"/>
    <w:rsid w:val="00B229DC"/>
    <w:rsid w:val="00B23815"/>
    <w:rsid w:val="00B23E04"/>
    <w:rsid w:val="00B31A87"/>
    <w:rsid w:val="00B67CF4"/>
    <w:rsid w:val="00B7259E"/>
    <w:rsid w:val="00B84A49"/>
    <w:rsid w:val="00BB0B5C"/>
    <w:rsid w:val="00BB168A"/>
    <w:rsid w:val="00BB72D3"/>
    <w:rsid w:val="00C01285"/>
    <w:rsid w:val="00C66D0F"/>
    <w:rsid w:val="00D1672E"/>
    <w:rsid w:val="00D3433D"/>
    <w:rsid w:val="00D375D6"/>
    <w:rsid w:val="00D438C2"/>
    <w:rsid w:val="00D6504D"/>
    <w:rsid w:val="00D7038B"/>
    <w:rsid w:val="00D85D02"/>
    <w:rsid w:val="00DA3B4F"/>
    <w:rsid w:val="00DB0D7A"/>
    <w:rsid w:val="00DB4FE7"/>
    <w:rsid w:val="00DB792D"/>
    <w:rsid w:val="00E440A0"/>
    <w:rsid w:val="00E67C56"/>
    <w:rsid w:val="00E766E2"/>
    <w:rsid w:val="00E77CC4"/>
    <w:rsid w:val="00E979DE"/>
    <w:rsid w:val="00EB47DD"/>
    <w:rsid w:val="00ED1F65"/>
    <w:rsid w:val="00EE3BB2"/>
    <w:rsid w:val="00EE4034"/>
    <w:rsid w:val="00F3649F"/>
    <w:rsid w:val="00F375EC"/>
    <w:rsid w:val="00F74D12"/>
    <w:rsid w:val="00F753D6"/>
    <w:rsid w:val="00FB30A0"/>
    <w:rsid w:val="00FC2212"/>
    <w:rsid w:val="00FC70C9"/>
    <w:rsid w:val="00FD7457"/>
    <w:rsid w:val="00FE4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B792D"/>
    <w:pPr>
      <w:tabs>
        <w:tab w:val="left" w:pos="180"/>
      </w:tabs>
      <w:jc w:val="center"/>
      <w:outlineLvl w:val="0"/>
    </w:pPr>
    <w:rPr>
      <w:rFonts w:ascii="National Black" w:hAnsi="National Black"/>
      <w:b/>
      <w:color w:val="003976"/>
      <w:spacing w:val="4"/>
      <w:sz w:val="36"/>
      <w:szCs w:val="12"/>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DB792D"/>
    <w:rPr>
      <w:rFonts w:ascii="National Black" w:hAnsi="National Black"/>
      <w:b/>
      <w:color w:val="003976"/>
      <w:spacing w:val="4"/>
      <w:sz w:val="36"/>
      <w:szCs w:val="12"/>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lray@starkstate.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430AD122-F181-417C-A58F-1A615C5E6F6D}"/>
</file>

<file path=customXml/itemProps2.xml><?xml version="1.0" encoding="utf-8"?>
<ds:datastoreItem xmlns:ds="http://schemas.openxmlformats.org/officeDocument/2006/customXml" ds:itemID="{7162CAD4-9558-45A6-B7C1-CF74464726E6}">
  <ds:schemaRefs>
    <ds:schemaRef ds:uri="http://schemas.microsoft.com/sharepoint/v3/contenttype/forms"/>
  </ds:schemaRefs>
</ds:datastoreItem>
</file>

<file path=customXml/itemProps3.xml><?xml version="1.0" encoding="utf-8"?>
<ds:datastoreItem xmlns:ds="http://schemas.openxmlformats.org/officeDocument/2006/customXml" ds:itemID="{451ED74E-907C-49CA-8B77-B33CB4C09A6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1315</TotalTime>
  <Pages>4</Pages>
  <Words>1009</Words>
  <Characters>5495</Characters>
  <Application>Microsoft Office Word</Application>
  <DocSecurity>8</DocSecurity>
  <Lines>343</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86</cp:revision>
  <cp:lastPrinted>2022-05-27T15:54:00Z</cp:lastPrinted>
  <dcterms:created xsi:type="dcterms:W3CDTF">2023-07-03T11:36:00Z</dcterms:created>
  <dcterms:modified xsi:type="dcterms:W3CDTF">2025-12-1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